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078513A">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884492"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tr>
      <w:tr w:rsidR="00B80535" w14:paraId="699175DA"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884492"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884492"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884492"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776AD9E3" w:rsidR="00B80535" w:rsidRPr="00356A19" w:rsidRDefault="00884492"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425AA0">
                  <w:rPr>
                    <w:i/>
                    <w:color w:val="646464"/>
                    <w:sz w:val="20"/>
                    <w:szCs w:val="20"/>
                  </w:rPr>
                  <w:t>SMI/SED DY3</w:t>
                </w:r>
                <w:r w:rsidR="00FB1983">
                  <w:rPr>
                    <w:i/>
                    <w:color w:val="646464"/>
                    <w:sz w:val="20"/>
                    <w:szCs w:val="20"/>
                  </w:rPr>
                  <w:t xml:space="preserve"> Q</w:t>
                </w:r>
                <w:r w:rsidR="00BA21E6">
                  <w:rPr>
                    <w:i/>
                    <w:color w:val="646464"/>
                    <w:sz w:val="20"/>
                    <w:szCs w:val="20"/>
                  </w:rPr>
                  <w:t>2</w:t>
                </w:r>
              </w:sdtContent>
            </w:sdt>
          </w:p>
        </w:tc>
      </w:tr>
      <w:tr w:rsidR="00B80535" w14:paraId="03188C91" w14:textId="77777777" w:rsidTr="0078513A">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5EA0FB95" w:rsidR="00B80535" w:rsidRPr="00356A19" w:rsidRDefault="00884492" w:rsidP="0078513A">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BA21E6">
                  <w:rPr>
                    <w:i/>
                    <w:iCs/>
                    <w:color w:val="646464"/>
                    <w:sz w:val="20"/>
                    <w:szCs w:val="20"/>
                  </w:rPr>
                  <w:t>04/01/2023 – 06/30</w:t>
                </w:r>
                <w:r w:rsidR="00B06620" w:rsidRPr="0078513A">
                  <w:rPr>
                    <w:i/>
                    <w:iCs/>
                    <w:color w:val="646464"/>
                    <w:sz w:val="20"/>
                    <w:szCs w:val="20"/>
                  </w:rPr>
                  <w:t>/20</w:t>
                </w:r>
                <w:r w:rsidR="00425AA0">
                  <w:rPr>
                    <w:i/>
                    <w:iCs/>
                    <w:color w:val="646464"/>
                    <w:sz w:val="20"/>
                    <w:szCs w:val="20"/>
                  </w:rPr>
                  <w:t>23</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w:t>
      </w:r>
      <w:proofErr w:type="gramStart"/>
      <w:r w:rsidRPr="00003934">
        <w:rPr>
          <w:sz w:val="20"/>
          <w:szCs w:val="16"/>
        </w:rPr>
        <w:t>2020</w:t>
      </w:r>
      <w:proofErr w:type="gramEnd"/>
      <w:r w:rsidRPr="00003934">
        <w:rPr>
          <w:sz w:val="20"/>
          <w:szCs w:val="16"/>
        </w:rPr>
        <w:t xml:space="preserve">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proofErr w:type="gramStart"/>
      <w:r w:rsidR="001A2379" w:rsidRPr="00807C60">
        <w:rPr>
          <w:sz w:val="20"/>
          <w:szCs w:val="16"/>
        </w:rPr>
        <w:t>is considered to be</w:t>
      </w:r>
      <w:proofErr w:type="gramEnd"/>
      <w:r w:rsidR="001A2379" w:rsidRPr="00807C60">
        <w:rPr>
          <w:sz w:val="20"/>
          <w:szCs w:val="16"/>
        </w:rPr>
        <w:t xml:space="preserv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29D4FF0B" w:rsidR="00DD0848" w:rsidRDefault="00884492"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sidRPr="6DC4EC41">
                <w:rPr>
                  <w:rStyle w:val="normaltextrun"/>
                  <w:i/>
                  <w:iCs/>
                  <w:color w:val="646464"/>
                  <w:shd w:val="clear" w:color="auto" w:fill="FFFFFF"/>
                </w:rPr>
                <w:t>The State implement</w:t>
              </w:r>
              <w:r w:rsidR="003E5388" w:rsidRPr="6DC4EC41">
                <w:rPr>
                  <w:rStyle w:val="normaltextrun"/>
                  <w:i/>
                  <w:iCs/>
                  <w:color w:val="646464"/>
                  <w:shd w:val="clear" w:color="auto" w:fill="FFFFFF"/>
                </w:rPr>
                <w:t>ed</w:t>
              </w:r>
              <w:r w:rsidR="00CF1FB0" w:rsidRPr="6DC4EC41">
                <w:rPr>
                  <w:rStyle w:val="normaltextrun"/>
                  <w:i/>
                  <w:iCs/>
                  <w:color w:val="646464"/>
                  <w:shd w:val="clear" w:color="auto" w:fill="FFFFFF"/>
                </w:rPr>
                <w:t xml:space="preserve"> the SMI portion of the demonstration on the approval date of the waiver, December 22, 2020. </w:t>
              </w:r>
              <w:r w:rsidR="00CF1FB0" w:rsidRPr="006477B6">
                <w:rPr>
                  <w:rStyle w:val="scxw266539677"/>
                  <w:color w:val="646464"/>
                  <w:shd w:val="clear" w:color="auto" w:fill="FFFFFF"/>
                </w:rPr>
                <w:t> </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D34B7" w:rsidRPr="6DC4EC41">
                <w:rPr>
                  <w:rStyle w:val="normaltextrun"/>
                  <w:i/>
                  <w:iCs/>
                  <w:color w:val="646464"/>
                </w:rPr>
                <w:t>Medicaid expansion was</w:t>
              </w:r>
              <w:r w:rsidR="009B37CE" w:rsidRPr="6DC4EC41">
                <w:rPr>
                  <w:rStyle w:val="normaltextrun"/>
                  <w:i/>
                  <w:iCs/>
                  <w:color w:val="646464"/>
                </w:rPr>
                <w:t xml:space="preserve"> implemented</w:t>
              </w:r>
              <w:r w:rsidR="00B34D00" w:rsidRPr="6DC4EC41">
                <w:rPr>
                  <w:rStyle w:val="normaltextrun"/>
                  <w:i/>
                  <w:iCs/>
                  <w:color w:val="646464"/>
                </w:rPr>
                <w:t xml:space="preserve"> </w:t>
              </w:r>
              <w:r w:rsidR="00CF1FB0" w:rsidRPr="6DC4EC41">
                <w:rPr>
                  <w:rStyle w:val="normaltextrun"/>
                  <w:i/>
                  <w:iCs/>
                  <w:color w:val="646464"/>
                  <w:shd w:val="clear" w:color="auto" w:fill="FFFFFF"/>
                </w:rPr>
                <w:t xml:space="preserve">in the state on July 1, </w:t>
              </w:r>
              <w:proofErr w:type="gramStart"/>
              <w:r w:rsidR="00CF1FB0" w:rsidRPr="6DC4EC41">
                <w:rPr>
                  <w:rStyle w:val="normaltextrun"/>
                  <w:i/>
                  <w:iCs/>
                  <w:color w:val="646464"/>
                  <w:shd w:val="clear" w:color="auto" w:fill="FFFFFF"/>
                </w:rPr>
                <w:t>2021</w:t>
              </w:r>
              <w:proofErr w:type="gramEnd"/>
              <w:r w:rsidR="00CF1FB0" w:rsidRPr="6DC4EC41">
                <w:rPr>
                  <w:rStyle w:val="normaltextrun"/>
                  <w:i/>
                  <w:iCs/>
                  <w:color w:val="646464"/>
                  <w:shd w:val="clear" w:color="auto" w:fill="FFFFFF"/>
                </w:rPr>
                <w:t xml:space="preserve"> </w:t>
              </w:r>
              <w:r w:rsidR="00310DB1" w:rsidRPr="6DC4EC41">
                <w:rPr>
                  <w:rStyle w:val="normaltextrun"/>
                  <w:i/>
                  <w:iCs/>
                  <w:color w:val="646464"/>
                  <w:shd w:val="clear" w:color="auto" w:fill="FFFFFF"/>
                </w:rPr>
                <w:t xml:space="preserve">and </w:t>
              </w:r>
              <w:r w:rsidR="004D34B7" w:rsidRPr="6DC4EC41">
                <w:rPr>
                  <w:rStyle w:val="normaltextrun"/>
                  <w:i/>
                  <w:iCs/>
                  <w:color w:val="646464"/>
                  <w:shd w:val="clear" w:color="auto" w:fill="FFFFFF"/>
                </w:rPr>
                <w:t>has</w:t>
              </w:r>
              <w:r w:rsidR="00310DB1" w:rsidRPr="6DC4EC41">
                <w:rPr>
                  <w:rStyle w:val="normaltextrun"/>
                  <w:i/>
                  <w:iCs/>
                  <w:color w:val="646464"/>
                  <w:shd w:val="clear" w:color="auto" w:fill="FFFFFF"/>
                </w:rPr>
                <w:t xml:space="preserve"> </w:t>
              </w:r>
              <w:r w:rsidR="00CF1FB0" w:rsidRPr="6DC4EC41">
                <w:rPr>
                  <w:rStyle w:val="normaltextrun"/>
                  <w:i/>
                  <w:iCs/>
                  <w:color w:val="646464"/>
                  <w:shd w:val="clear" w:color="auto" w:fill="FFFFFF"/>
                </w:rPr>
                <w:t>add</w:t>
              </w:r>
              <w:r w:rsidR="004D34B7" w:rsidRPr="6DC4EC41">
                <w:rPr>
                  <w:rStyle w:val="normaltextrun"/>
                  <w:i/>
                  <w:iCs/>
                  <w:color w:val="646464"/>
                  <w:shd w:val="clear" w:color="auto" w:fill="FFFFFF"/>
                </w:rPr>
                <w:t xml:space="preserve">ed </w:t>
              </w:r>
              <w:r w:rsidR="006477B6" w:rsidRPr="6DC4EC41">
                <w:rPr>
                  <w:rStyle w:val="normaltextrun"/>
                  <w:i/>
                  <w:iCs/>
                  <w:color w:val="646464"/>
                  <w:shd w:val="clear" w:color="auto" w:fill="FFFFFF"/>
                </w:rPr>
                <w:t xml:space="preserve">approximately </w:t>
              </w:r>
              <w:r w:rsidR="007E4860" w:rsidRPr="6DC4EC41">
                <w:rPr>
                  <w:rStyle w:val="normaltextrun"/>
                  <w:i/>
                  <w:iCs/>
                  <w:color w:val="646464"/>
                  <w:shd w:val="clear" w:color="auto" w:fill="FFFFFF"/>
                </w:rPr>
                <w:t>382,068</w:t>
              </w:r>
              <w:r w:rsidR="00CF1FB0" w:rsidRPr="6DC4EC41">
                <w:rPr>
                  <w:rStyle w:val="normaltextrun"/>
                  <w:i/>
                  <w:iCs/>
                  <w:color w:val="646464"/>
                  <w:shd w:val="clear" w:color="auto" w:fill="FFFFFF"/>
                </w:rPr>
                <w:t xml:space="preserve"> newly eligible adults to the Medicaid</w:t>
              </w:r>
              <w:r w:rsidR="00B34D00" w:rsidRPr="6DC4EC41">
                <w:rPr>
                  <w:rStyle w:val="normaltextrun"/>
                  <w:i/>
                  <w:iCs/>
                  <w:color w:val="646464"/>
                  <w:shd w:val="clear" w:color="auto" w:fill="FFFFFF"/>
                </w:rPr>
                <w:t xml:space="preserve"> program</w:t>
              </w:r>
              <w:r w:rsidR="004D34B7" w:rsidRPr="6DC4EC41">
                <w:rPr>
                  <w:rStyle w:val="normaltextrun"/>
                  <w:i/>
                  <w:iCs/>
                  <w:color w:val="646464"/>
                  <w:shd w:val="clear" w:color="auto" w:fill="FFFFFF"/>
                </w:rPr>
                <w:t xml:space="preserve"> as of the end of this reporting quarter</w:t>
              </w:r>
              <w:r w:rsidR="00CF1FB0" w:rsidRPr="6DC4EC41">
                <w:rPr>
                  <w:rStyle w:val="normaltextrun"/>
                  <w:i/>
                  <w:iCs/>
                  <w:color w:val="646464"/>
                  <w:shd w:val="clear" w:color="auto" w:fill="FFFFFF"/>
                </w:rPr>
                <w:t>. This change allow</w:t>
              </w:r>
              <w:r w:rsidR="00310DB1" w:rsidRPr="6DC4EC41">
                <w:rPr>
                  <w:rStyle w:val="normaltextrun"/>
                  <w:i/>
                  <w:iCs/>
                  <w:color w:val="646464"/>
                  <w:shd w:val="clear" w:color="auto" w:fill="FFFFFF"/>
                </w:rPr>
                <w:t>s</w:t>
              </w:r>
              <w:r w:rsidR="00505B9A" w:rsidRPr="6DC4EC41">
                <w:rPr>
                  <w:rStyle w:val="normaltextrun"/>
                  <w:i/>
                  <w:iCs/>
                  <w:color w:val="646464"/>
                  <w:shd w:val="clear" w:color="auto" w:fill="FFFFFF"/>
                </w:rPr>
                <w:t xml:space="preserve"> newly eligible</w:t>
              </w:r>
              <w:r w:rsidR="00CF1FB0" w:rsidRPr="6DC4EC41">
                <w:rPr>
                  <w:rStyle w:val="normaltextrun"/>
                  <w:i/>
                  <w:iCs/>
                  <w:color w:val="646464"/>
                  <w:shd w:val="clear" w:color="auto" w:fill="FFFFFF"/>
                </w:rPr>
                <w:t xml:space="preserve"> adults access to Medicaid physical and mental health services and providers previously unavailable to them.</w:t>
              </w:r>
              <w:r w:rsidR="00CF1FB0" w:rsidRPr="00DE0E4A">
                <w:rPr>
                  <w:color w:val="646464"/>
                  <w:shd w:val="clear" w:color="auto" w:fill="FFFFFF"/>
                </w:rPr>
                <w:br/>
              </w:r>
              <w:r w:rsidR="00CF1FB0" w:rsidRPr="00DE0E4A">
                <w:rPr>
                  <w:rStyle w:val="scxw266539677"/>
                  <w:color w:val="000000"/>
                  <w:shd w:val="clear" w:color="auto" w:fill="FFFFFF"/>
                </w:rPr>
                <w:t> </w:t>
              </w:r>
              <w:r w:rsidR="00CF1FB0" w:rsidRPr="00DE0E4A">
                <w:rPr>
                  <w:color w:val="000000"/>
                  <w:shd w:val="clear" w:color="auto" w:fill="FFFFFF"/>
                </w:rPr>
                <w:br/>
              </w:r>
              <w:r w:rsidR="00B94B79" w:rsidRPr="6DC4EC41">
                <w:rPr>
                  <w:rStyle w:val="normaltextrun"/>
                  <w:i/>
                  <w:iCs/>
                  <w:color w:val="646464"/>
                  <w:shd w:val="clear" w:color="auto" w:fill="FFFFFF"/>
                </w:rPr>
                <w:t>SB 1337 was signed into</w:t>
              </w:r>
              <w:r w:rsidR="009C2495" w:rsidRPr="6DC4EC41">
                <w:rPr>
                  <w:rStyle w:val="normaltextrun"/>
                  <w:i/>
                  <w:iCs/>
                  <w:color w:val="646464"/>
                  <w:shd w:val="clear" w:color="auto" w:fill="FFFFFF"/>
                </w:rPr>
                <w:t xml:space="preserve"> state</w:t>
              </w:r>
              <w:r w:rsidR="00B94B79" w:rsidRPr="6DC4EC41">
                <w:rPr>
                  <w:rStyle w:val="normaltextrun"/>
                  <w:i/>
                  <w:iCs/>
                  <w:color w:val="646464"/>
                  <w:shd w:val="clear" w:color="auto" w:fill="FFFFFF"/>
                </w:rPr>
                <w:t xml:space="preserve"> law on May 26, 2022. This bill requires implementation of managed care</w:t>
              </w:r>
              <w:r w:rsidR="00987E08" w:rsidRPr="6DC4EC41">
                <w:rPr>
                  <w:rStyle w:val="normaltextrun"/>
                  <w:i/>
                  <w:iCs/>
                  <w:color w:val="646464"/>
                  <w:shd w:val="clear" w:color="auto" w:fill="FFFFFF"/>
                </w:rPr>
                <w:t xml:space="preserve"> for most Medicaid populations</w:t>
              </w:r>
              <w:r w:rsidR="00B94B79" w:rsidRPr="6DC4EC41">
                <w:rPr>
                  <w:rStyle w:val="normaltextrun"/>
                  <w:i/>
                  <w:iCs/>
                  <w:color w:val="646464"/>
                  <w:shd w:val="clear" w:color="auto" w:fill="FFFFFF"/>
                </w:rPr>
                <w:t xml:space="preserve"> by October 1, </w:t>
              </w:r>
              <w:proofErr w:type="gramStart"/>
              <w:r w:rsidR="00B94B79" w:rsidRPr="6DC4EC41">
                <w:rPr>
                  <w:rStyle w:val="normaltextrun"/>
                  <w:i/>
                  <w:iCs/>
                  <w:color w:val="646464"/>
                  <w:shd w:val="clear" w:color="auto" w:fill="FFFFFF"/>
                </w:rPr>
                <w:t>2023</w:t>
              </w:r>
              <w:proofErr w:type="gramEnd"/>
              <w:r w:rsidR="00B94B79" w:rsidRPr="6DC4EC41">
                <w:rPr>
                  <w:rStyle w:val="normaltextrun"/>
                  <w:i/>
                  <w:iCs/>
                  <w:color w:val="646464"/>
                  <w:shd w:val="clear" w:color="auto" w:fill="FFFFFF"/>
                </w:rPr>
                <w:t xml:space="preserve"> or upon CMS approval.</w:t>
              </w:r>
              <w:r w:rsidR="00987E08" w:rsidRPr="6DC4EC41">
                <w:rPr>
                  <w:rStyle w:val="normaltextrun"/>
                  <w:i/>
                  <w:iCs/>
                  <w:color w:val="646464"/>
                  <w:shd w:val="clear" w:color="auto" w:fill="FFFFFF"/>
                </w:rPr>
                <w:t xml:space="preserve"> The State is working toward </w:t>
              </w:r>
              <w:r w:rsidR="002859ED" w:rsidRPr="6DC4EC41">
                <w:rPr>
                  <w:rStyle w:val="normaltextrun"/>
                  <w:i/>
                  <w:iCs/>
                  <w:color w:val="646464"/>
                  <w:shd w:val="clear" w:color="auto" w:fill="FFFFFF"/>
                </w:rPr>
                <w:t xml:space="preserve">an effective date of </w:t>
              </w:r>
              <w:r w:rsidR="00F57DB3" w:rsidRPr="6DC4EC41">
                <w:rPr>
                  <w:rStyle w:val="normaltextrun"/>
                  <w:i/>
                  <w:iCs/>
                  <w:color w:val="646464"/>
                  <w:shd w:val="clear" w:color="auto" w:fill="FFFFFF"/>
                </w:rPr>
                <w:t xml:space="preserve">February 1, </w:t>
              </w:r>
              <w:proofErr w:type="gramStart"/>
              <w:r w:rsidR="00F57DB3" w:rsidRPr="6DC4EC41">
                <w:rPr>
                  <w:rStyle w:val="normaltextrun"/>
                  <w:i/>
                  <w:iCs/>
                  <w:color w:val="646464"/>
                  <w:shd w:val="clear" w:color="auto" w:fill="FFFFFF"/>
                </w:rPr>
                <w:t>2024</w:t>
              </w:r>
              <w:proofErr w:type="gramEnd"/>
              <w:r w:rsidR="00F57DB3" w:rsidRPr="6DC4EC41">
                <w:rPr>
                  <w:rStyle w:val="normaltextrun"/>
                  <w:i/>
                  <w:iCs/>
                  <w:color w:val="646464"/>
                  <w:shd w:val="clear" w:color="auto" w:fill="FFFFFF"/>
                </w:rPr>
                <w:t xml:space="preserve"> for </w:t>
              </w:r>
              <w:r w:rsidR="00FC4444" w:rsidRPr="6DC4EC41">
                <w:rPr>
                  <w:rStyle w:val="normaltextrun"/>
                  <w:i/>
                  <w:iCs/>
                  <w:color w:val="646464"/>
                  <w:shd w:val="clear" w:color="auto" w:fill="FFFFFF"/>
                </w:rPr>
                <w:t xml:space="preserve">prepaid ambulatory health plans (PAHP) </w:t>
              </w:r>
              <w:r w:rsidR="00803D36" w:rsidRPr="6DC4EC41">
                <w:rPr>
                  <w:rStyle w:val="normaltextrun"/>
                  <w:i/>
                  <w:iCs/>
                  <w:color w:val="646464"/>
                  <w:shd w:val="clear" w:color="auto" w:fill="FFFFFF"/>
                </w:rPr>
                <w:t xml:space="preserve">dental program </w:t>
              </w:r>
              <w:r w:rsidR="00FC4444" w:rsidRPr="6DC4EC41">
                <w:rPr>
                  <w:rStyle w:val="normaltextrun"/>
                  <w:i/>
                  <w:iCs/>
                  <w:color w:val="646464"/>
                  <w:shd w:val="clear" w:color="auto" w:fill="FFFFFF"/>
                </w:rPr>
                <w:t xml:space="preserve">and </w:t>
              </w:r>
              <w:r w:rsidR="001C0874" w:rsidRPr="6DC4EC41">
                <w:rPr>
                  <w:rStyle w:val="normaltextrun"/>
                  <w:i/>
                  <w:iCs/>
                  <w:color w:val="646464"/>
                  <w:shd w:val="clear" w:color="auto" w:fill="FFFFFF"/>
                </w:rPr>
                <w:t>April 1, 2024 for managed care organization</w:t>
              </w:r>
              <w:r w:rsidR="00803D36" w:rsidRPr="6DC4EC41">
                <w:rPr>
                  <w:rStyle w:val="normaltextrun"/>
                  <w:i/>
                  <w:iCs/>
                  <w:color w:val="646464"/>
                  <w:shd w:val="clear" w:color="auto" w:fill="FFFFFF"/>
                </w:rPr>
                <w:t xml:space="preserve"> (MCO)</w:t>
              </w:r>
              <w:r w:rsidR="001C0874" w:rsidRPr="6DC4EC41">
                <w:rPr>
                  <w:rStyle w:val="normaltextrun"/>
                  <w:i/>
                  <w:iCs/>
                  <w:color w:val="646464"/>
                  <w:shd w:val="clear" w:color="auto" w:fill="FFFFFF"/>
                </w:rPr>
                <w:t xml:space="preserve"> </w:t>
              </w:r>
              <w:r w:rsidR="00803D36" w:rsidRPr="6DC4EC41">
                <w:rPr>
                  <w:rStyle w:val="normaltextrun"/>
                  <w:i/>
                  <w:iCs/>
                  <w:color w:val="646464"/>
                  <w:shd w:val="clear" w:color="auto" w:fill="FFFFFF"/>
                </w:rPr>
                <w:t xml:space="preserve">Medical and Children’s Specialty programs </w:t>
              </w:r>
              <w:r w:rsidR="00987E08" w:rsidRPr="6DC4EC41">
                <w:rPr>
                  <w:rStyle w:val="normaltextrun"/>
                  <w:i/>
                  <w:iCs/>
                  <w:color w:val="646464"/>
                  <w:shd w:val="clear" w:color="auto" w:fill="FFFFFF"/>
                </w:rPr>
                <w:t>in partnership with CMS.</w:t>
              </w:r>
              <w:r w:rsidR="00CF1FB0" w:rsidRPr="006477B6">
                <w:rPr>
                  <w:color w:val="646464"/>
                  <w:shd w:val="clear" w:color="auto" w:fill="FFFFFF"/>
                </w:rPr>
                <w:br/>
              </w:r>
              <w:r w:rsidR="00CF1FB0" w:rsidRPr="006477B6">
                <w:rPr>
                  <w:rStyle w:val="scxw266539677"/>
                  <w:color w:val="000000"/>
                  <w:shd w:val="clear" w:color="auto" w:fill="FFFFFF"/>
                </w:rPr>
                <w:t> </w:t>
              </w:r>
              <w:r w:rsidR="00CF1FB0" w:rsidRPr="006477B6">
                <w:rPr>
                  <w:color w:val="000000"/>
                  <w:shd w:val="clear" w:color="auto" w:fill="FFFFFF"/>
                </w:rPr>
                <w:br/>
              </w:r>
              <w:r w:rsidR="00423165" w:rsidRPr="6DC4EC41">
                <w:rPr>
                  <w:rStyle w:val="normaltextrun"/>
                  <w:i/>
                  <w:iCs/>
                  <w:color w:val="646464"/>
                  <w:shd w:val="clear" w:color="auto" w:fill="FFFFFF"/>
                </w:rPr>
                <w:t>The State continues to work with providers and partners to expand access to vital behavioral health services and strengthen and improve coordination of the statewide network.</w:t>
              </w:r>
              <w:r w:rsidR="00EC235D" w:rsidRPr="6DC4EC41">
                <w:rPr>
                  <w:rStyle w:val="normaltextrun"/>
                  <w:i/>
                  <w:iCs/>
                  <w:color w:val="646464"/>
                  <w:shd w:val="clear" w:color="auto" w:fill="FFFFFF"/>
                </w:rPr>
                <w:t xml:space="preserve"> T</w:t>
              </w:r>
              <w:r w:rsidR="00CF1FB0" w:rsidRPr="6DC4EC41">
                <w:rPr>
                  <w:rStyle w:val="normaltextrun"/>
                  <w:i/>
                  <w:iCs/>
                  <w:color w:val="646464"/>
                  <w:shd w:val="clear" w:color="auto" w:fill="FFFFFF"/>
                </w:rPr>
                <w:t>he Oklahoma Department of Mental Health and Substance Abuse Services (ODMHSAS) is leading a statewide planning effort to support a comprehensive, statewide crisis response system in coordination with the new nat</w:t>
              </w:r>
              <w:r w:rsidR="008006F1" w:rsidRPr="6DC4EC41">
                <w:rPr>
                  <w:rStyle w:val="normaltextrun"/>
                  <w:i/>
                  <w:iCs/>
                  <w:color w:val="646464"/>
                  <w:shd w:val="clear" w:color="auto" w:fill="FFFFFF"/>
                </w:rPr>
                <w:t xml:space="preserve">ional 988 </w:t>
              </w:r>
              <w:r w:rsidR="00CB16D6" w:rsidRPr="6DC4EC41">
                <w:rPr>
                  <w:rStyle w:val="normaltextrun"/>
                  <w:i/>
                  <w:iCs/>
                  <w:color w:val="646464"/>
                  <w:shd w:val="clear" w:color="auto" w:fill="FFFFFF"/>
                </w:rPr>
                <w:t xml:space="preserve">crisis </w:t>
              </w:r>
              <w:r w:rsidR="008006F1" w:rsidRPr="6DC4EC41">
                <w:rPr>
                  <w:rStyle w:val="normaltextrun"/>
                  <w:i/>
                  <w:iCs/>
                  <w:color w:val="646464"/>
                  <w:shd w:val="clear" w:color="auto" w:fill="FFFFFF"/>
                </w:rPr>
                <w:t xml:space="preserve">number </w:t>
              </w:r>
              <w:r w:rsidR="006477B6" w:rsidRPr="6DC4EC41">
                <w:rPr>
                  <w:rStyle w:val="normaltextrun"/>
                  <w:i/>
                  <w:iCs/>
                  <w:color w:val="646464"/>
                  <w:shd w:val="clear" w:color="auto" w:fill="FFFFFF"/>
                </w:rPr>
                <w:t>that was launched in July</w:t>
              </w:r>
              <w:r w:rsidR="008006F1" w:rsidRPr="6DC4EC41">
                <w:rPr>
                  <w:rStyle w:val="normaltextrun"/>
                  <w:i/>
                  <w:iCs/>
                  <w:color w:val="646464"/>
                  <w:shd w:val="clear" w:color="auto" w:fill="FFFFFF"/>
                </w:rPr>
                <w:t xml:space="preserve"> 2022</w:t>
              </w:r>
              <w:r w:rsidR="006477B6" w:rsidRPr="6DC4EC41">
                <w:rPr>
                  <w:rStyle w:val="normaltextrun"/>
                  <w:i/>
                  <w:iCs/>
                  <w:color w:val="646464"/>
                  <w:shd w:val="clear" w:color="auto" w:fill="FFFFFF"/>
                </w:rPr>
                <w:t xml:space="preserve">. During this reporting period, the </w:t>
              </w:r>
              <w:r w:rsidR="00BC56C7" w:rsidRPr="6DC4EC41">
                <w:rPr>
                  <w:rStyle w:val="normaltextrun"/>
                  <w:i/>
                  <w:iCs/>
                  <w:color w:val="646464"/>
                  <w:shd w:val="clear" w:color="auto" w:fill="FFFFFF"/>
                </w:rPr>
                <w:t>S</w:t>
              </w:r>
              <w:r w:rsidR="006477B6" w:rsidRPr="6DC4EC41">
                <w:rPr>
                  <w:rStyle w:val="normaltextrun"/>
                  <w:i/>
                  <w:iCs/>
                  <w:color w:val="646464"/>
                  <w:shd w:val="clear" w:color="auto" w:fill="FFFFFF"/>
                </w:rPr>
                <w:t xml:space="preserve">tate experience a 30-day </w:t>
              </w:r>
              <w:r w:rsidR="00BC56C7" w:rsidRPr="6DC4EC41">
                <w:rPr>
                  <w:rStyle w:val="normaltextrun"/>
                  <w:i/>
                  <w:iCs/>
                  <w:color w:val="646464"/>
                  <w:shd w:val="clear" w:color="auto" w:fill="FFFFFF"/>
                </w:rPr>
                <w:t xml:space="preserve">average </w:t>
              </w:r>
              <w:r w:rsidR="006477B6" w:rsidRPr="6DC4EC41">
                <w:rPr>
                  <w:rStyle w:val="normaltextrun"/>
                  <w:i/>
                  <w:iCs/>
                  <w:color w:val="646464"/>
                  <w:shd w:val="clear" w:color="auto" w:fill="FFFFFF"/>
                </w:rPr>
                <w:t xml:space="preserve">call volume of </w:t>
              </w:r>
              <w:r w:rsidR="003E3FCF" w:rsidRPr="6DC4EC41">
                <w:rPr>
                  <w:rStyle w:val="normaltextrun"/>
                  <w:i/>
                  <w:iCs/>
                  <w:color w:val="646464"/>
                  <w:shd w:val="clear" w:color="auto" w:fill="FFFFFF"/>
                </w:rPr>
                <w:t>approximately 4,100</w:t>
              </w:r>
              <w:r w:rsidR="00BC56C7" w:rsidRPr="6DC4EC41">
                <w:rPr>
                  <w:rStyle w:val="normaltextrun"/>
                  <w:i/>
                  <w:iCs/>
                  <w:color w:val="646464"/>
                  <w:shd w:val="clear" w:color="auto" w:fill="FFFFFF"/>
                </w:rPr>
                <w:t xml:space="preserve"> calls</w:t>
              </w:r>
              <w:r w:rsidR="008006F1" w:rsidRPr="6DC4EC41">
                <w:rPr>
                  <w:rStyle w:val="normaltextrun"/>
                  <w:i/>
                  <w:iCs/>
                  <w:color w:val="646464"/>
                  <w:shd w:val="clear" w:color="auto" w:fill="FFFFFF"/>
                </w:rPr>
                <w:t>. Part of this effort</w:t>
              </w:r>
              <w:r w:rsidR="006477B6" w:rsidRPr="6DC4EC41">
                <w:rPr>
                  <w:rStyle w:val="normaltextrun"/>
                  <w:i/>
                  <w:iCs/>
                  <w:color w:val="646464"/>
                  <w:shd w:val="clear" w:color="auto" w:fill="FFFFFF"/>
                </w:rPr>
                <w:t xml:space="preserve"> also</w:t>
              </w:r>
              <w:r w:rsidR="008006F1" w:rsidRPr="6DC4EC41">
                <w:rPr>
                  <w:rStyle w:val="normaltextrun"/>
                  <w:i/>
                  <w:iCs/>
                  <w:color w:val="646464"/>
                  <w:shd w:val="clear" w:color="auto" w:fill="FFFFFF"/>
                </w:rPr>
                <w:t xml:space="preserve"> includes expansion</w:t>
              </w:r>
              <w:r w:rsidR="00BA77EF" w:rsidRPr="6DC4EC41">
                <w:rPr>
                  <w:rStyle w:val="normaltextrun"/>
                  <w:i/>
                  <w:iCs/>
                  <w:color w:val="646464"/>
                  <w:shd w:val="clear" w:color="auto" w:fill="FFFFFF"/>
                </w:rPr>
                <w:t xml:space="preserve"> of</w:t>
              </w:r>
              <w:r w:rsidR="00423165" w:rsidRPr="6DC4EC41">
                <w:rPr>
                  <w:rStyle w:val="normaltextrun"/>
                  <w:i/>
                  <w:iCs/>
                  <w:color w:val="646464"/>
                  <w:shd w:val="clear" w:color="auto" w:fill="FFFFFF"/>
                </w:rPr>
                <w:t xml:space="preserve"> crisis services</w:t>
              </w:r>
              <w:r w:rsidR="00EC4BCB" w:rsidRPr="6DC4EC41">
                <w:rPr>
                  <w:rStyle w:val="normaltextrun"/>
                  <w:i/>
                  <w:iCs/>
                  <w:color w:val="646464"/>
                  <w:shd w:val="clear" w:color="auto" w:fill="FFFFFF"/>
                </w:rPr>
                <w:t xml:space="preserve"> within</w:t>
              </w:r>
              <w:r w:rsidR="008006F1" w:rsidRPr="6DC4EC41">
                <w:rPr>
                  <w:rStyle w:val="normaltextrun"/>
                  <w:i/>
                  <w:iCs/>
                  <w:color w:val="646464"/>
                  <w:shd w:val="clear" w:color="auto" w:fill="FFFFFF"/>
                </w:rPr>
                <w:t xml:space="preserve"> Urgent Recovery C</w:t>
              </w:r>
              <w:r w:rsidR="00423165" w:rsidRPr="6DC4EC41">
                <w:rPr>
                  <w:rStyle w:val="normaltextrun"/>
                  <w:i/>
                  <w:iCs/>
                  <w:color w:val="646464"/>
                  <w:shd w:val="clear" w:color="auto" w:fill="FFFFFF"/>
                </w:rPr>
                <w:t>linics (URCs) in strategic areas of the state.</w:t>
              </w:r>
              <w:r w:rsidR="00B94B79" w:rsidRPr="002C2004">
                <w:rPr>
                  <w:rStyle w:val="normaltextrun"/>
                  <w:i/>
                  <w:iCs/>
                  <w:color w:val="646464"/>
                  <w:highlight w:val="yellow"/>
                  <w:shd w:val="clear" w:color="auto" w:fill="FFFFFF"/>
                </w:rPr>
                <w:br/>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7E73E49B">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7E73E49B">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7E73E49B">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25DDF723"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56AADD40" w:rsidR="003C1208" w:rsidRPr="005A63A3" w:rsidRDefault="00FB4562" w:rsidP="003C1208">
            <w:pPr>
              <w:ind w:right="-18"/>
              <w:rPr>
                <w:i/>
                <w:color w:val="646464"/>
                <w:sz w:val="20"/>
                <w:szCs w:val="20"/>
              </w:rPr>
            </w:pPr>
            <w:r w:rsidRPr="00FB4562">
              <w:rPr>
                <w:i/>
                <w:color w:val="646464"/>
                <w:sz w:val="20"/>
                <w:szCs w:val="20"/>
              </w:rPr>
              <w:t>Ongoing outreach/education is completed by the Specialized Placements and Partnerships Unit (SPPU) for potential providers. Technical assistance is provided, as needed, by the Specialized Placements and Partnerships Unit (SPPU) assigned program liaisons.</w:t>
            </w:r>
          </w:p>
        </w:tc>
      </w:tr>
      <w:tr w:rsidR="005B3A66" w:rsidRPr="005A63A3" w14:paraId="28062E6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41B29921" w:rsidR="005B3A66" w:rsidRPr="005A63A3" w:rsidRDefault="005B3A66" w:rsidP="00B54D1C">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3559B342" w:rsidR="005B3A66" w:rsidRPr="0062091A" w:rsidRDefault="00FB4562" w:rsidP="00F40A33">
            <w:pPr>
              <w:ind w:right="-18"/>
              <w:rPr>
                <w:i/>
                <w:iCs/>
                <w:color w:val="646464"/>
                <w:sz w:val="20"/>
                <w:szCs w:val="20"/>
                <w:highlight w:val="yellow"/>
              </w:rPr>
            </w:pPr>
            <w:r w:rsidRPr="00FB4562">
              <w:rPr>
                <w:i/>
                <w:iCs/>
                <w:color w:val="646464"/>
                <w:sz w:val="20"/>
                <w:szCs w:val="20"/>
              </w:rPr>
              <w:t>SPPU programs team have been working with Innovation Services to develop a quality review tool that is completed with QRTP providers monthly. Topic areas within the tool include quality treatment, incident reporting and grievances, and engagement and discharge planning. The outcomes of the review tool are used to monitor performance and outcomes in real time and provide support and resources where needed. This process is in addition to the required annual contract review process and supports making corrections and providing supports to the QRTPs in real time. This effort is ongoing.</w:t>
            </w:r>
          </w:p>
        </w:tc>
      </w:tr>
      <w:tr w:rsidR="005B3A66" w:rsidRPr="005A63A3" w14:paraId="7F13ADD8"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0CEDCF63" w:rsidR="005B3A66" w:rsidRPr="005A63A3" w:rsidRDefault="00555621"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4A28E7E5" w:rsidR="005B3A66" w:rsidRPr="002C2004" w:rsidRDefault="005B3A66" w:rsidP="003418B3">
            <w:pPr>
              <w:ind w:right="-18"/>
              <w:rPr>
                <w:i/>
                <w:sz w:val="20"/>
                <w:szCs w:val="20"/>
                <w:highlight w:val="yellow"/>
              </w:rPr>
            </w:pPr>
          </w:p>
        </w:tc>
      </w:tr>
      <w:tr w:rsidR="005B3A66" w:rsidRPr="005A63A3" w14:paraId="06E9D3BD"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5211447F"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23C79209" w:rsidR="005B3A66" w:rsidRPr="0062091A" w:rsidRDefault="00FB4562" w:rsidP="003C1208">
            <w:pPr>
              <w:ind w:right="-18"/>
              <w:rPr>
                <w:i/>
                <w:color w:val="646464"/>
                <w:sz w:val="20"/>
                <w:szCs w:val="20"/>
                <w:highlight w:val="yellow"/>
              </w:rPr>
            </w:pPr>
            <w:r w:rsidRPr="00FB4562">
              <w:rPr>
                <w:i/>
                <w:color w:val="646464"/>
                <w:sz w:val="20"/>
                <w:szCs w:val="20"/>
              </w:rPr>
              <w:t>The algorithm for all QRTPs was finalized in May 2023.</w:t>
            </w:r>
          </w:p>
        </w:tc>
      </w:tr>
      <w:tr w:rsidR="005B3A66" w:rsidRPr="005A63A3" w14:paraId="50C5B64A"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lastRenderedPageBreak/>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4DCC97B5" w:rsidR="005B3A66" w:rsidRPr="00CF1FB0" w:rsidRDefault="005B3A66" w:rsidP="0411B8B4">
            <w:pPr>
              <w:ind w:right="-18"/>
              <w:rPr>
                <w:i/>
                <w:iCs/>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72D5836F" w:rsidR="005B3A66" w:rsidRPr="005A63A3" w:rsidRDefault="00FB4562" w:rsidP="00FB4562">
            <w:pPr>
              <w:ind w:right="-18"/>
              <w:rPr>
                <w:i/>
                <w:iCs/>
                <w:color w:val="646464"/>
                <w:sz w:val="20"/>
                <w:szCs w:val="20"/>
              </w:rPr>
            </w:pPr>
            <w:r w:rsidRPr="00FB4562">
              <w:rPr>
                <w:i/>
                <w:iCs/>
                <w:color w:val="646464"/>
                <w:sz w:val="20"/>
                <w:szCs w:val="20"/>
              </w:rPr>
              <w:t>SPPU programs team have been working with Innovation Services to develop a quality review tool that is completed with QRTP providers monthly (</w:t>
            </w:r>
            <w:r>
              <w:rPr>
                <w:i/>
                <w:iCs/>
                <w:color w:val="646464"/>
                <w:sz w:val="20"/>
                <w:szCs w:val="20"/>
              </w:rPr>
              <w:t>see</w:t>
            </w:r>
            <w:r w:rsidRPr="00FB4562">
              <w:rPr>
                <w:i/>
                <w:iCs/>
                <w:color w:val="646464"/>
                <w:sz w:val="20"/>
                <w:szCs w:val="20"/>
              </w:rPr>
              <w:t xml:space="preserve"> 1.</w:t>
            </w:r>
            <w:r>
              <w:rPr>
                <w:i/>
                <w:iCs/>
                <w:color w:val="646464"/>
                <w:sz w:val="20"/>
                <w:szCs w:val="20"/>
              </w:rPr>
              <w:t>2.1</w:t>
            </w:r>
            <w:r w:rsidRPr="00FB4562">
              <w:rPr>
                <w:i/>
                <w:iCs/>
                <w:color w:val="646464"/>
                <w:sz w:val="20"/>
                <w:szCs w:val="20"/>
              </w:rPr>
              <w:t>b above)</w:t>
            </w:r>
            <w:r>
              <w:rPr>
                <w:i/>
                <w:iCs/>
                <w:color w:val="646464"/>
                <w:sz w:val="20"/>
                <w:szCs w:val="20"/>
              </w:rPr>
              <w:t>.</w:t>
            </w:r>
          </w:p>
        </w:tc>
      </w:tr>
      <w:tr w:rsidR="004E6A5D" w:rsidRPr="005A63A3" w14:paraId="38133AD0" w14:textId="77777777" w:rsidTr="7E73E49B">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shd w:val="clear" w:color="auto" w:fill="auto"/>
          </w:tcPr>
          <w:p w14:paraId="65CE5802" w14:textId="3B4F74F3" w:rsidR="004E6A5D" w:rsidRPr="005A63A3" w:rsidRDefault="00AD1EC2" w:rsidP="00AD1EC2">
            <w:pPr>
              <w:ind w:right="-18"/>
              <w:rPr>
                <w:i/>
                <w:color w:val="646464"/>
                <w:sz w:val="20"/>
                <w:szCs w:val="20"/>
              </w:rPr>
            </w:pPr>
            <w:r w:rsidRPr="00DB79AE">
              <w:rPr>
                <w:i/>
                <w:color w:val="646464"/>
                <w:sz w:val="20"/>
                <w:szCs w:val="20"/>
              </w:rPr>
              <w:t>Medicaid expansion was</w:t>
            </w:r>
            <w:r w:rsidR="00202FF1" w:rsidRPr="00DB79AE">
              <w:rPr>
                <w:i/>
                <w:color w:val="646464"/>
                <w:sz w:val="20"/>
                <w:szCs w:val="20"/>
              </w:rPr>
              <w:t xml:space="preserve"> implemented</w:t>
            </w:r>
            <w:r w:rsidR="0062091A" w:rsidRPr="00DB79AE">
              <w:rPr>
                <w:i/>
                <w:color w:val="646464"/>
                <w:sz w:val="20"/>
                <w:szCs w:val="20"/>
              </w:rPr>
              <w:t xml:space="preserve"> on</w:t>
            </w:r>
            <w:r w:rsidR="00202FF1" w:rsidRPr="00DB79AE">
              <w:rPr>
                <w:i/>
                <w:color w:val="646464"/>
                <w:sz w:val="20"/>
                <w:szCs w:val="20"/>
              </w:rPr>
              <w:t xml:space="preserve"> July 1, 2021.</w:t>
            </w:r>
          </w:p>
        </w:tc>
      </w:tr>
      <w:tr w:rsidR="004E6A5D" w:rsidRPr="005A63A3" w14:paraId="0EB9C432"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624C4340"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58E9E97C" w:rsidR="00567FC8" w:rsidRPr="00C14F06" w:rsidRDefault="00852E9B" w:rsidP="00EA3C9E">
            <w:pPr>
              <w:rPr>
                <w:i/>
                <w:color w:val="767171" w:themeColor="background2" w:themeShade="80"/>
                <w:sz w:val="20"/>
                <w:szCs w:val="20"/>
                <w:highlight w:val="blue"/>
              </w:rPr>
            </w:pPr>
            <w:r w:rsidRPr="00852E9B">
              <w:rPr>
                <w:i/>
                <w:iCs/>
                <w:color w:val="646464"/>
                <w:sz w:val="20"/>
                <w:szCs w:val="20"/>
              </w:rPr>
              <w:t>SPPU programs team have been working with Innovation Services to develop a quality review tool that is completed with QRTP providers monthly (</w:t>
            </w:r>
            <w:r>
              <w:rPr>
                <w:i/>
                <w:iCs/>
                <w:color w:val="646464"/>
                <w:sz w:val="20"/>
                <w:szCs w:val="20"/>
              </w:rPr>
              <w:t>see</w:t>
            </w:r>
            <w:r w:rsidRPr="00FB4562">
              <w:rPr>
                <w:i/>
                <w:iCs/>
                <w:color w:val="646464"/>
                <w:sz w:val="20"/>
                <w:szCs w:val="20"/>
              </w:rPr>
              <w:t xml:space="preserve"> 1.</w:t>
            </w:r>
            <w:r>
              <w:rPr>
                <w:i/>
                <w:iCs/>
                <w:color w:val="646464"/>
                <w:sz w:val="20"/>
                <w:szCs w:val="20"/>
              </w:rPr>
              <w:t>2.1</w:t>
            </w:r>
            <w:r w:rsidRPr="00FB4562">
              <w:rPr>
                <w:i/>
                <w:iCs/>
                <w:color w:val="646464"/>
                <w:sz w:val="20"/>
                <w:szCs w:val="20"/>
              </w:rPr>
              <w:t xml:space="preserve">b </w:t>
            </w:r>
            <w:r w:rsidRPr="00852E9B">
              <w:rPr>
                <w:i/>
                <w:iCs/>
                <w:color w:val="646464"/>
                <w:sz w:val="20"/>
                <w:szCs w:val="20"/>
              </w:rPr>
              <w:t>above)</w:t>
            </w:r>
            <w:r>
              <w:rPr>
                <w:i/>
                <w:iCs/>
                <w:color w:val="646464"/>
                <w:sz w:val="20"/>
                <w:szCs w:val="20"/>
              </w:rPr>
              <w:t>.</w:t>
            </w:r>
          </w:p>
        </w:tc>
      </w:tr>
      <w:tr w:rsidR="00AE7AD5" w:rsidRPr="005A63A3" w14:paraId="3212DB96"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lastRenderedPageBreak/>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3139DB04" w:rsidR="00AE7AD5" w:rsidRPr="005A63A3" w:rsidRDefault="004B540A" w:rsidP="0411B8B4">
            <w:pPr>
              <w:rPr>
                <w:i/>
                <w:iCs/>
                <w:color w:val="646464"/>
                <w:sz w:val="20"/>
                <w:szCs w:val="20"/>
                <w:highlight w:val="yellow"/>
              </w:rPr>
            </w:pPr>
            <w:r w:rsidRPr="004B540A">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75D85B5C" w:rsidR="00AE7AD5" w:rsidRPr="005A63A3" w:rsidRDefault="00AE7AD5" w:rsidP="00DB79AE">
            <w:pPr>
              <w:rPr>
                <w:i/>
                <w:iCs/>
                <w:color w:val="646464"/>
                <w:sz w:val="20"/>
                <w:szCs w:val="20"/>
              </w:rPr>
            </w:pPr>
          </w:p>
        </w:tc>
      </w:tr>
      <w:tr w:rsidR="00567FC8" w:rsidRPr="005A63A3" w14:paraId="0501D8F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0EC3F46E"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4277DB7" w14:textId="24068B68" w:rsidR="00970C62" w:rsidRPr="00DC7805" w:rsidRDefault="00567FC8" w:rsidP="6E09A382">
            <w:pPr>
              <w:rPr>
                <w:i/>
                <w:iCs/>
                <w:color w:val="646464"/>
                <w:sz w:val="20"/>
                <w:szCs w:val="20"/>
              </w:rPr>
            </w:pPr>
            <w:r w:rsidRPr="00DC7805">
              <w:rPr>
                <w:i/>
                <w:iCs/>
                <w:color w:val="646464"/>
                <w:sz w:val="20"/>
                <w:szCs w:val="20"/>
              </w:rPr>
              <w:t xml:space="preserve"> </w:t>
            </w:r>
            <w:r w:rsidR="00ED0682" w:rsidRPr="00DC7805">
              <w:rPr>
                <w:i/>
                <w:iCs/>
                <w:color w:val="646464"/>
                <w:sz w:val="20"/>
                <w:szCs w:val="20"/>
              </w:rPr>
              <w:t>Metric</w:t>
            </w:r>
            <w:r w:rsidR="00280A0E" w:rsidRPr="00DC7805">
              <w:rPr>
                <w:i/>
                <w:iCs/>
                <w:color w:val="646464"/>
                <w:sz w:val="20"/>
                <w:szCs w:val="20"/>
              </w:rPr>
              <w:t xml:space="preserve"> 13 </w:t>
            </w:r>
            <w:r w:rsidR="00ED0682" w:rsidRPr="00DC7805">
              <w:rPr>
                <w:i/>
                <w:iCs/>
                <w:color w:val="646464"/>
                <w:sz w:val="20"/>
                <w:szCs w:val="20"/>
              </w:rPr>
              <w:t>-18</w:t>
            </w:r>
          </w:p>
          <w:p w14:paraId="167DF014" w14:textId="77777777" w:rsidR="00970C62" w:rsidRPr="00DC7805" w:rsidRDefault="00970C62" w:rsidP="6E09A382">
            <w:pPr>
              <w:rPr>
                <w:i/>
                <w:iCs/>
                <w:color w:val="646464"/>
                <w:sz w:val="20"/>
                <w:szCs w:val="20"/>
              </w:rPr>
            </w:pPr>
          </w:p>
          <w:p w14:paraId="21C0E62E" w14:textId="77777777" w:rsidR="00970C62" w:rsidRPr="00DC7805" w:rsidRDefault="00970C62" w:rsidP="6E09A382">
            <w:pPr>
              <w:rPr>
                <w:i/>
                <w:iCs/>
                <w:color w:val="646464"/>
                <w:sz w:val="20"/>
                <w:szCs w:val="20"/>
              </w:rPr>
            </w:pPr>
          </w:p>
          <w:p w14:paraId="75EF284E" w14:textId="77777777" w:rsidR="00E85E2A" w:rsidRPr="00DC7805" w:rsidRDefault="00E85E2A" w:rsidP="6E09A382">
            <w:pPr>
              <w:rPr>
                <w:i/>
                <w:iCs/>
                <w:color w:val="646464"/>
                <w:sz w:val="20"/>
                <w:szCs w:val="20"/>
              </w:rPr>
            </w:pPr>
          </w:p>
          <w:p w14:paraId="01EF1266" w14:textId="57916440" w:rsidR="00567FC8" w:rsidRPr="00DC7805" w:rsidRDefault="00567FC8" w:rsidP="6E09A382">
            <w:pPr>
              <w:rPr>
                <w:i/>
                <w:iCs/>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C14C58E" w14:textId="74C92E85" w:rsidR="00B500B2" w:rsidRPr="00DC7805" w:rsidRDefault="00B500B2" w:rsidP="6E09A382">
            <w:pPr>
              <w:rPr>
                <w:i/>
                <w:iCs/>
                <w:color w:val="767171" w:themeColor="background2" w:themeShade="80"/>
                <w:sz w:val="20"/>
                <w:szCs w:val="20"/>
              </w:rPr>
            </w:pPr>
            <w:r w:rsidRPr="00DC7805">
              <w:rPr>
                <w:i/>
                <w:iCs/>
                <w:color w:val="767171" w:themeColor="background2" w:themeShade="80"/>
                <w:sz w:val="20"/>
                <w:szCs w:val="20"/>
              </w:rPr>
              <w:t xml:space="preserve">Increases greater than 2 percent: </w:t>
            </w:r>
            <w:r w:rsidR="00280A0E" w:rsidRPr="00DC7805">
              <w:rPr>
                <w:i/>
                <w:iCs/>
                <w:color w:val="646464"/>
                <w:sz w:val="20"/>
                <w:szCs w:val="20"/>
              </w:rPr>
              <w:t>MH Service Utilization – Inpatient</w:t>
            </w:r>
            <w:r w:rsidRPr="00DC7805">
              <w:rPr>
                <w:i/>
                <w:iCs/>
                <w:color w:val="767171" w:themeColor="background2" w:themeShade="80"/>
                <w:sz w:val="20"/>
                <w:szCs w:val="20"/>
              </w:rPr>
              <w:t xml:space="preserve">; </w:t>
            </w:r>
            <w:r w:rsidR="00957451" w:rsidRPr="00DC7805">
              <w:rPr>
                <w:i/>
                <w:iCs/>
                <w:color w:val="767171" w:themeColor="background2" w:themeShade="80"/>
                <w:sz w:val="20"/>
                <w:szCs w:val="20"/>
              </w:rPr>
              <w:t xml:space="preserve">Intensive OP and PHP; </w:t>
            </w:r>
            <w:r w:rsidRPr="00DC7805">
              <w:rPr>
                <w:i/>
                <w:iCs/>
                <w:color w:val="767171" w:themeColor="background2" w:themeShade="80"/>
                <w:sz w:val="20"/>
                <w:szCs w:val="20"/>
              </w:rPr>
              <w:t>Outpa</w:t>
            </w:r>
            <w:r w:rsidR="00801380" w:rsidRPr="00DC7805">
              <w:rPr>
                <w:i/>
                <w:iCs/>
                <w:color w:val="767171" w:themeColor="background2" w:themeShade="80"/>
                <w:sz w:val="20"/>
                <w:szCs w:val="20"/>
              </w:rPr>
              <w:t>tient</w:t>
            </w:r>
            <w:r w:rsidRPr="00DC7805">
              <w:rPr>
                <w:i/>
                <w:iCs/>
                <w:color w:val="767171" w:themeColor="background2" w:themeShade="80"/>
                <w:sz w:val="20"/>
                <w:szCs w:val="20"/>
              </w:rPr>
              <w:t xml:space="preserve">; ED; </w:t>
            </w:r>
            <w:r w:rsidR="00801380" w:rsidRPr="00DC7805">
              <w:rPr>
                <w:i/>
                <w:iCs/>
                <w:color w:val="767171" w:themeColor="background2" w:themeShade="80"/>
                <w:sz w:val="20"/>
                <w:szCs w:val="20"/>
              </w:rPr>
              <w:t xml:space="preserve">Telehealth; Any Services </w:t>
            </w:r>
          </w:p>
          <w:p w14:paraId="4328D935" w14:textId="5A8EC147" w:rsidR="00970C62" w:rsidRPr="00DC7805" w:rsidRDefault="00970C62" w:rsidP="6E09A382">
            <w:pPr>
              <w:rPr>
                <w:i/>
                <w:iCs/>
                <w:color w:val="646464"/>
                <w:sz w:val="20"/>
                <w:szCs w:val="20"/>
              </w:rPr>
            </w:pPr>
          </w:p>
          <w:p w14:paraId="4BA19777" w14:textId="72D14EBF" w:rsidR="00970C62" w:rsidRPr="00DC7805" w:rsidRDefault="00E85E2A" w:rsidP="00957451">
            <w:pPr>
              <w:rPr>
                <w:i/>
                <w:iCs/>
                <w:color w:val="646464"/>
                <w:sz w:val="20"/>
                <w:szCs w:val="20"/>
              </w:rPr>
            </w:pPr>
            <w:r w:rsidRPr="00DC7805">
              <w:rPr>
                <w:i/>
                <w:iCs/>
                <w:color w:val="646464"/>
                <w:sz w:val="20"/>
                <w:szCs w:val="20"/>
              </w:rPr>
              <w:t>The State speculates that most of these variation</w:t>
            </w:r>
            <w:r w:rsidR="00D85C0B" w:rsidRPr="00DC7805">
              <w:rPr>
                <w:i/>
                <w:iCs/>
                <w:color w:val="646464"/>
                <w:sz w:val="20"/>
                <w:szCs w:val="20"/>
              </w:rPr>
              <w:t>s</w:t>
            </w:r>
            <w:r w:rsidRPr="00DC7805">
              <w:rPr>
                <w:i/>
                <w:iCs/>
                <w:color w:val="646464"/>
                <w:sz w:val="20"/>
                <w:szCs w:val="20"/>
              </w:rPr>
              <w:t xml:space="preserve"> are due to normal flux experienced within the Medicaid system. </w:t>
            </w:r>
            <w:r w:rsidR="00957451" w:rsidRPr="00DC7805">
              <w:rPr>
                <w:i/>
                <w:iCs/>
                <w:color w:val="646464"/>
                <w:sz w:val="20"/>
                <w:szCs w:val="20"/>
              </w:rPr>
              <w:t>It is noted that all types of utilization saw an increase this reporting quarter</w:t>
            </w:r>
            <w:r w:rsidR="00DC7805" w:rsidRPr="00DC7805">
              <w:rPr>
                <w:i/>
                <w:iCs/>
                <w:color w:val="646464"/>
                <w:sz w:val="20"/>
                <w:szCs w:val="20"/>
              </w:rPr>
              <w:t>, and not surprisingly increases were also noted in metric 21 below.</w:t>
            </w:r>
            <w:r w:rsidR="003622C4">
              <w:rPr>
                <w:i/>
                <w:iCs/>
                <w:color w:val="646464"/>
                <w:sz w:val="20"/>
                <w:szCs w:val="20"/>
              </w:rPr>
              <w:t xml:space="preserve"> A significant increase in transition-aged youth accessing Intensive OP and PHP and children accessing telehealth services is also noted.</w:t>
            </w:r>
          </w:p>
        </w:tc>
      </w:tr>
      <w:tr w:rsidR="00FF1502" w:rsidRPr="005A63A3" w14:paraId="57ECA00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1959FE46" w:rsidR="00567FC8" w:rsidRPr="005A63A3" w:rsidRDefault="00281A1F" w:rsidP="00CD7B4C">
            <w:pPr>
              <w:pStyle w:val="ListParagraph"/>
              <w:spacing w:after="60"/>
              <w:ind w:left="351"/>
              <w:rPr>
                <w:color w:val="646464"/>
                <w:sz w:val="20"/>
                <w:szCs w:val="20"/>
              </w:rPr>
            </w:pPr>
            <w:r w:rsidRPr="6E09A382">
              <w:rPr>
                <w:sz w:val="20"/>
                <w:szCs w:val="20"/>
              </w:rPr>
              <w:t xml:space="preserve">3.2.1a.  </w:t>
            </w:r>
            <w:r w:rsidR="00567FC8" w:rsidRPr="6E09A382">
              <w:rPr>
                <w:sz w:val="20"/>
                <w:szCs w:val="20"/>
              </w:rPr>
              <w:t xml:space="preserve">State requirement that providers use an </w:t>
            </w:r>
            <w:r w:rsidR="73E27D11" w:rsidRPr="6E09A382">
              <w:rPr>
                <w:sz w:val="20"/>
                <w:szCs w:val="20"/>
              </w:rPr>
              <w:t>evidenced based</w:t>
            </w:r>
            <w:r w:rsidR="00567FC8" w:rsidRPr="6E09A382">
              <w:rPr>
                <w:sz w:val="20"/>
                <w:szCs w:val="20"/>
              </w:rPr>
              <w:t xml:space="preserve">, </w:t>
            </w:r>
            <w:r w:rsidR="04AD4C07" w:rsidRPr="6E09A382">
              <w:rPr>
                <w:sz w:val="20"/>
                <w:szCs w:val="20"/>
              </w:rPr>
              <w:t>publicly available</w:t>
            </w:r>
            <w:r w:rsidR="00567FC8" w:rsidRPr="6E09A382">
              <w:rPr>
                <w:sz w:val="20"/>
                <w:szCs w:val="20"/>
              </w:rPr>
              <w:t xml:space="preserve"> patient assessment tool to determine appropriate l</w:t>
            </w:r>
            <w:r w:rsidR="00C95908" w:rsidRPr="6E09A382">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0A7F98EF" w:rsidR="00B8564C" w:rsidRPr="005A63A3" w:rsidRDefault="00EF3FFF"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4DA48D19" w:rsidR="00B8564C" w:rsidRPr="00DD0BA3" w:rsidRDefault="00B8564C" w:rsidP="00DD0BA3">
            <w:pPr>
              <w:rPr>
                <w:i/>
                <w:color w:val="646464"/>
                <w:sz w:val="20"/>
                <w:szCs w:val="20"/>
              </w:rPr>
            </w:pPr>
          </w:p>
        </w:tc>
      </w:tr>
      <w:tr w:rsidR="00567FC8" w:rsidRPr="005A63A3" w14:paraId="3FE8A3D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lastRenderedPageBreak/>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6B2E1D36"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6065B730" w:rsidR="00567FC8" w:rsidRPr="00DC7805" w:rsidRDefault="00567FC8" w:rsidP="6E09A382">
            <w:pPr>
              <w:rPr>
                <w:i/>
                <w:iCs/>
                <w:color w:val="646464"/>
                <w:sz w:val="20"/>
                <w:szCs w:val="20"/>
              </w:rPr>
            </w:pPr>
            <w:r w:rsidRPr="00DC7805">
              <w:rPr>
                <w:i/>
                <w:iCs/>
                <w:color w:val="646464"/>
                <w:sz w:val="20"/>
                <w:szCs w:val="20"/>
              </w:rPr>
              <w:t xml:space="preserve"> </w:t>
            </w:r>
            <w:r w:rsidR="00970C62" w:rsidRPr="00DC7805">
              <w:rPr>
                <w:i/>
                <w:iCs/>
                <w:color w:val="646464"/>
                <w:sz w:val="20"/>
                <w:szCs w:val="20"/>
              </w:rPr>
              <w:t>Metric 21</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725EC52" w14:textId="41900BA6" w:rsidR="00970C62" w:rsidRPr="00DC7805" w:rsidRDefault="00C22871" w:rsidP="6E09A382">
            <w:pPr>
              <w:rPr>
                <w:i/>
                <w:iCs/>
                <w:color w:val="646464"/>
                <w:sz w:val="20"/>
                <w:szCs w:val="20"/>
              </w:rPr>
            </w:pPr>
            <w:r w:rsidRPr="00DC7805">
              <w:rPr>
                <w:i/>
                <w:iCs/>
                <w:color w:val="646464"/>
                <w:sz w:val="20"/>
                <w:szCs w:val="20"/>
              </w:rPr>
              <w:t>Increases greater than 2 percent: Count of Beneficiaries with SMI/SED (mon</w:t>
            </w:r>
            <w:r w:rsidR="00957451" w:rsidRPr="00DC7805">
              <w:rPr>
                <w:i/>
                <w:iCs/>
                <w:color w:val="646464"/>
                <w:sz w:val="20"/>
                <w:szCs w:val="20"/>
              </w:rPr>
              <w:t>thly)</w:t>
            </w:r>
          </w:p>
          <w:p w14:paraId="7895A35A" w14:textId="6C477F40" w:rsidR="00801380" w:rsidRPr="00DC7805" w:rsidRDefault="00801380" w:rsidP="6E09A382">
            <w:pPr>
              <w:rPr>
                <w:i/>
                <w:iCs/>
                <w:color w:val="646464"/>
                <w:sz w:val="20"/>
                <w:szCs w:val="20"/>
              </w:rPr>
            </w:pPr>
          </w:p>
          <w:p w14:paraId="1B29B805" w14:textId="015469E5" w:rsidR="00970C62" w:rsidRPr="00DC7805" w:rsidRDefault="00970C62" w:rsidP="6E09A382">
            <w:pPr>
              <w:rPr>
                <w:i/>
                <w:iCs/>
                <w:color w:val="646464"/>
                <w:sz w:val="20"/>
                <w:szCs w:val="20"/>
              </w:rPr>
            </w:pPr>
            <w:r w:rsidRPr="00DC7805">
              <w:rPr>
                <w:i/>
                <w:iCs/>
                <w:color w:val="646464"/>
                <w:sz w:val="20"/>
                <w:szCs w:val="20"/>
              </w:rPr>
              <w:t>We speculate that this is a normal variation.</w:t>
            </w:r>
          </w:p>
        </w:tc>
      </w:tr>
      <w:tr w:rsidR="00FF1502" w:rsidRPr="005A63A3" w14:paraId="352AF12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60EDA6CB" w:rsidR="00B8564C" w:rsidRPr="005A63A3" w:rsidRDefault="00B8564C" w:rsidP="00567FC8">
            <w:pPr>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3BB22BCE" w:rsidR="00A913CF" w:rsidRPr="00AD52FE" w:rsidRDefault="00AD52FE" w:rsidP="00567FC8">
            <w:pPr>
              <w:rPr>
                <w:i/>
                <w:color w:val="646464"/>
                <w:sz w:val="20"/>
                <w:szCs w:val="20"/>
              </w:rPr>
            </w:pPr>
            <w:r w:rsidRPr="00AD52FE">
              <w:rPr>
                <w:i/>
                <w:color w:val="646464"/>
                <w:sz w:val="20"/>
                <w:szCs w:val="20"/>
              </w:rPr>
              <w:t>The State has decided not to pursue expansion of Community-Based Assessment in anticipation of managed care.</w:t>
            </w:r>
          </w:p>
          <w:p w14:paraId="2EB327D8" w14:textId="36B3ACBE" w:rsidR="00B8564C" w:rsidRPr="00AD52FE" w:rsidRDefault="00A913CF" w:rsidP="00A913CF">
            <w:pPr>
              <w:tabs>
                <w:tab w:val="left" w:pos="1880"/>
              </w:tabs>
              <w:rPr>
                <w:sz w:val="20"/>
                <w:szCs w:val="20"/>
              </w:rPr>
            </w:pPr>
            <w:r w:rsidRPr="00AD52FE">
              <w:rPr>
                <w:sz w:val="20"/>
                <w:szCs w:val="20"/>
              </w:rPr>
              <w:tab/>
            </w:r>
          </w:p>
        </w:tc>
      </w:tr>
      <w:tr w:rsidR="00B8564C" w:rsidRPr="005A63A3" w14:paraId="08CB92D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lastRenderedPageBreak/>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065E3E96" w:rsidR="00567FC8" w:rsidRPr="001738C3" w:rsidRDefault="313D0333" w:rsidP="7E73E49B">
            <w:pPr>
              <w:rPr>
                <w:i/>
                <w:iCs/>
                <w:color w:val="FF0000"/>
                <w:sz w:val="20"/>
                <w:szCs w:val="20"/>
              </w:rPr>
            </w:pPr>
            <w:r w:rsidRPr="00884492">
              <w:rPr>
                <w:i/>
                <w:iCs/>
                <w:sz w:val="20"/>
                <w:szCs w:val="20"/>
              </w:rPr>
              <w:t xml:space="preserve">The State HIE, OKSHINE, will implement an </w:t>
            </w:r>
            <w:proofErr w:type="spellStart"/>
            <w:r w:rsidRPr="00884492">
              <w:rPr>
                <w:i/>
                <w:iCs/>
                <w:sz w:val="20"/>
                <w:szCs w:val="20"/>
              </w:rPr>
              <w:t>eCQM</w:t>
            </w:r>
            <w:proofErr w:type="spellEnd"/>
            <w:r w:rsidRPr="00884492">
              <w:rPr>
                <w:i/>
                <w:iCs/>
                <w:sz w:val="20"/>
                <w:szCs w:val="20"/>
              </w:rPr>
              <w:t xml:space="preserve"> tool module and dashboard. The implementation will include training documents and a companion guide. This module is projected to be operational in </w:t>
            </w:r>
            <w:r w:rsidR="00A54D1B" w:rsidRPr="00884492">
              <w:rPr>
                <w:i/>
                <w:iCs/>
                <w:sz w:val="20"/>
                <w:szCs w:val="20"/>
              </w:rPr>
              <w:t>Q1 of 2024</w:t>
            </w:r>
            <w:r w:rsidRPr="00884492">
              <w:rPr>
                <w:i/>
                <w:iCs/>
                <w:sz w:val="20"/>
                <w:szCs w:val="20"/>
              </w:rPr>
              <w:t>. Operations include continual parsing and analysis of CCD data, performance reporting</w:t>
            </w:r>
            <w:r w:rsidR="31C73315" w:rsidRPr="00884492">
              <w:rPr>
                <w:i/>
                <w:iCs/>
                <w:sz w:val="20"/>
                <w:szCs w:val="20"/>
              </w:rPr>
              <w:t>,</w:t>
            </w:r>
            <w:r w:rsidRPr="00884492">
              <w:rPr>
                <w:i/>
                <w:iCs/>
                <w:sz w:val="20"/>
                <w:szCs w:val="20"/>
              </w:rPr>
              <w:t xml:space="preserve"> and </w:t>
            </w:r>
            <w:proofErr w:type="spellStart"/>
            <w:r w:rsidRPr="00884492">
              <w:rPr>
                <w:i/>
                <w:iCs/>
                <w:sz w:val="20"/>
                <w:szCs w:val="20"/>
              </w:rPr>
              <w:t>eCQM</w:t>
            </w:r>
            <w:proofErr w:type="spellEnd"/>
            <w:r w:rsidRPr="00884492">
              <w:rPr>
                <w:i/>
                <w:iCs/>
                <w:sz w:val="20"/>
                <w:szCs w:val="20"/>
              </w:rPr>
              <w:t xml:space="preserve"> support.</w:t>
            </w:r>
            <w:r w:rsidRPr="7E73E49B">
              <w:rPr>
                <w:i/>
                <w:iCs/>
                <w:sz w:val="20"/>
                <w:szCs w:val="20"/>
              </w:rPr>
              <w:t xml:space="preserve">  </w:t>
            </w:r>
          </w:p>
        </w:tc>
      </w:tr>
      <w:tr w:rsidR="00EA3590" w:rsidRPr="005A63A3" w14:paraId="237B271C" w14:textId="77777777" w:rsidTr="7E73E49B">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lastRenderedPageBreak/>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7E73E49B">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7E73E49B">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7E73E49B">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6DC4EC41">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6DC4EC4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6DC4EC4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lastRenderedPageBreak/>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071A5AE1" w:rsidR="003D7857" w:rsidRPr="005A63A3" w:rsidRDefault="00EF3FFF" w:rsidP="00E332DA">
            <w:pPr>
              <w:rPr>
                <w:i/>
                <w:color w:val="646464"/>
                <w:sz w:val="20"/>
                <w:szCs w:val="20"/>
                <w:highlight w:val="blue"/>
              </w:rPr>
            </w:pPr>
            <w:r w:rsidRPr="00EF3FFF">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2C838C1" w:rsidR="003D7857" w:rsidRPr="00DD0BA3" w:rsidRDefault="003D7857" w:rsidP="00DD0BA3">
            <w:pPr>
              <w:rPr>
                <w:i/>
                <w:iCs/>
                <w:color w:val="646464"/>
                <w:sz w:val="20"/>
                <w:szCs w:val="20"/>
                <w:shd w:val="clear" w:color="auto" w:fill="FFFFFF"/>
              </w:rPr>
            </w:pPr>
          </w:p>
        </w:tc>
      </w:tr>
      <w:tr w:rsidR="003D7857" w:rsidRPr="005A63A3" w14:paraId="3A05E2F2"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6DD24AA9" w:rsidR="00DC6439" w:rsidRPr="005A63A3" w:rsidRDefault="00E60E77" w:rsidP="00C85056">
            <w:pPr>
              <w:rPr>
                <w:i/>
                <w:color w:val="646464"/>
                <w:sz w:val="20"/>
                <w:szCs w:val="20"/>
              </w:rPr>
            </w:pPr>
            <w:r w:rsidRPr="00C85056">
              <w:rPr>
                <w:i/>
                <w:color w:val="646464"/>
                <w:sz w:val="20"/>
                <w:szCs w:val="20"/>
              </w:rPr>
              <w:t>Provider participation in the</w:t>
            </w:r>
            <w:r w:rsidR="00982F33" w:rsidRPr="00C85056">
              <w:rPr>
                <w:i/>
                <w:color w:val="646464"/>
                <w:sz w:val="20"/>
                <w:szCs w:val="20"/>
              </w:rPr>
              <w:t xml:space="preserve"> behavioral health home program</w:t>
            </w:r>
            <w:r w:rsidRPr="00C85056">
              <w:rPr>
                <w:i/>
                <w:color w:val="646464"/>
                <w:sz w:val="20"/>
                <w:szCs w:val="20"/>
              </w:rPr>
              <w:t xml:space="preserve"> </w:t>
            </w:r>
            <w:r w:rsidR="00C85056" w:rsidRPr="00C85056">
              <w:rPr>
                <w:i/>
                <w:color w:val="646464"/>
                <w:sz w:val="20"/>
                <w:szCs w:val="20"/>
              </w:rPr>
              <w:t>was ended in</w:t>
            </w:r>
            <w:r w:rsidRPr="00C85056">
              <w:rPr>
                <w:i/>
                <w:color w:val="646464"/>
                <w:sz w:val="20"/>
                <w:szCs w:val="20"/>
              </w:rPr>
              <w:t xml:space="preserve"> September 2021. The State</w:t>
            </w:r>
            <w:r w:rsidR="00C85056" w:rsidRPr="00C85056">
              <w:rPr>
                <w:i/>
                <w:color w:val="646464"/>
                <w:sz w:val="20"/>
                <w:szCs w:val="20"/>
              </w:rPr>
              <w:t xml:space="preserve">'s spending on </w:t>
            </w:r>
            <w:r w:rsidR="006B14B9">
              <w:rPr>
                <w:i/>
                <w:color w:val="646464"/>
                <w:sz w:val="20"/>
                <w:szCs w:val="20"/>
              </w:rPr>
              <w:t>health homes</w:t>
            </w:r>
            <w:r w:rsidR="00C85056" w:rsidRPr="00C85056">
              <w:rPr>
                <w:i/>
                <w:color w:val="646464"/>
                <w:sz w:val="20"/>
                <w:szCs w:val="20"/>
              </w:rPr>
              <w:t xml:space="preserve"> significantly decreased for SFY 22 while funding for CCBHC</w:t>
            </w:r>
            <w:r w:rsidR="006B14B9">
              <w:rPr>
                <w:i/>
                <w:color w:val="646464"/>
                <w:sz w:val="20"/>
                <w:szCs w:val="20"/>
              </w:rPr>
              <w:t>s</w:t>
            </w:r>
            <w:r w:rsidR="00C85056" w:rsidRPr="00C85056">
              <w:rPr>
                <w:i/>
                <w:color w:val="646464"/>
                <w:sz w:val="20"/>
                <w:szCs w:val="20"/>
              </w:rPr>
              <w:t xml:space="preserve"> significantly increased with statewide expansion of the model.</w:t>
            </w:r>
          </w:p>
        </w:tc>
      </w:tr>
      <w:tr w:rsidR="00E332DA" w:rsidRPr="005A63A3" w14:paraId="67FE4478" w14:textId="77777777" w:rsidTr="6DC4EC4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6DC4EC41">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lastRenderedPageBreak/>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492D14F4"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412C1509" w:rsidR="003D7857" w:rsidRPr="005A63A3" w:rsidRDefault="7701E304" w:rsidP="6DC4EC41">
            <w:pPr>
              <w:rPr>
                <w:i/>
                <w:iCs/>
                <w:color w:val="646464"/>
                <w:sz w:val="20"/>
                <w:szCs w:val="20"/>
              </w:rPr>
            </w:pPr>
            <w:r w:rsidRPr="6DC4EC41">
              <w:rPr>
                <w:i/>
                <w:iCs/>
                <w:color w:val="646464"/>
                <w:sz w:val="20"/>
                <w:szCs w:val="20"/>
              </w:rPr>
              <w:t>The State continues to engage private hospital providers on integration with the ODMHSAS bed trac</w:t>
            </w:r>
            <w:r w:rsidR="60E4CDCC" w:rsidRPr="6DC4EC41">
              <w:rPr>
                <w:i/>
                <w:iCs/>
                <w:color w:val="646464"/>
                <w:sz w:val="20"/>
                <w:szCs w:val="20"/>
              </w:rPr>
              <w:t xml:space="preserve">king system. </w:t>
            </w:r>
            <w:r w:rsidRPr="6DC4EC41">
              <w:rPr>
                <w:i/>
                <w:iCs/>
                <w:color w:val="646464"/>
                <w:sz w:val="20"/>
                <w:szCs w:val="20"/>
              </w:rPr>
              <w:t xml:space="preserve"> Additional feedback and discussion on participation in the bed availability system is planned for subsequent meetings with these providers.</w:t>
            </w:r>
          </w:p>
        </w:tc>
      </w:tr>
      <w:tr w:rsidR="00DC6439" w:rsidRPr="005A63A3" w14:paraId="7CEFD391" w14:textId="77777777" w:rsidTr="6DC4EC41">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6DC4EC4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465892A6" w:rsidR="00982F33" w:rsidRPr="00293199" w:rsidRDefault="00B53A9C" w:rsidP="00E332DA">
            <w:pPr>
              <w:rPr>
                <w:i/>
                <w:color w:val="646464"/>
                <w:sz w:val="20"/>
                <w:szCs w:val="20"/>
              </w:rPr>
            </w:pPr>
            <w:r>
              <w:rPr>
                <w:i/>
                <w:color w:val="646464"/>
                <w:sz w:val="20"/>
                <w:szCs w:val="20"/>
              </w:rPr>
              <w:t>SFY 23</w:t>
            </w:r>
          </w:p>
          <w:p w14:paraId="7919B8C7" w14:textId="77777777" w:rsidR="00982F33" w:rsidRPr="00293199"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rsidRPr="00293199"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B53A9C" w:rsidRDefault="009C5C51" w:rsidP="009C5C51">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State Dollars</w:t>
                  </w:r>
                </w:p>
              </w:tc>
            </w:tr>
            <w:tr w:rsidR="00B53A9C" w:rsidRPr="00293199"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064A6619"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48,105,475</w:t>
                  </w:r>
                </w:p>
              </w:tc>
            </w:tr>
            <w:tr w:rsidR="00B53A9C" w:rsidRPr="00293199"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HI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5B8B7F6B"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6,129,667 </w:t>
                  </w:r>
                </w:p>
              </w:tc>
            </w:tr>
            <w:tr w:rsidR="00B53A9C" w:rsidRPr="00293199"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B53A9C" w:rsidRPr="00B53A9C" w:rsidRDefault="00B53A9C" w:rsidP="00B53A9C">
                  <w:pPr>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5DE058C0" w:rsidR="00B53A9C" w:rsidRPr="00B53A9C" w:rsidRDefault="00B53A9C" w:rsidP="00B53A9C">
                  <w:pPr>
                    <w:jc w:val="right"/>
                    <w:rPr>
                      <w:rFonts w:asciiTheme="minorHAnsi" w:hAnsiTheme="minorHAnsi" w:cstheme="minorHAnsi"/>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55,400,740 </w:t>
                  </w:r>
                </w:p>
              </w:tc>
            </w:tr>
            <w:tr w:rsidR="00B53A9C" w:rsidRPr="00293199"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B53A9C" w:rsidRPr="00B53A9C" w:rsidRDefault="00B53A9C" w:rsidP="00B53A9C">
                  <w:pPr>
                    <w:rPr>
                      <w:rFonts w:asciiTheme="minorHAnsi" w:hAnsiTheme="minorHAnsi" w:cstheme="minorHAnsi"/>
                      <w:b/>
                      <w:color w:val="767171" w:themeColor="background2" w:themeShade="80"/>
                      <w:sz w:val="18"/>
                      <w:szCs w:val="18"/>
                    </w:rPr>
                  </w:pPr>
                  <w:r w:rsidRPr="00B53A9C">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28D0614D" w:rsidR="00B53A9C" w:rsidRPr="00B53A9C" w:rsidRDefault="00B53A9C" w:rsidP="00B53A9C">
                  <w:pPr>
                    <w:jc w:val="right"/>
                    <w:rPr>
                      <w:rFonts w:asciiTheme="minorHAnsi" w:hAnsiTheme="minorHAnsi" w:cstheme="minorHAnsi"/>
                      <w:b/>
                      <w:color w:val="767171" w:themeColor="background2" w:themeShade="80"/>
                      <w:sz w:val="18"/>
                      <w:szCs w:val="18"/>
                    </w:rPr>
                  </w:pPr>
                  <w:r w:rsidRPr="00B53A9C">
                    <w:rPr>
                      <w:rFonts w:asciiTheme="minorHAnsi" w:hAnsiTheme="minorHAnsi" w:cstheme="minorHAnsi"/>
                      <w:color w:val="767171" w:themeColor="background2" w:themeShade="80"/>
                      <w:sz w:val="18"/>
                      <w:szCs w:val="18"/>
                    </w:rPr>
                    <w:t xml:space="preserve">$119,635,883 </w:t>
                  </w:r>
                </w:p>
              </w:tc>
            </w:tr>
          </w:tbl>
          <w:p w14:paraId="407C83D0" w14:textId="1348AB1E" w:rsidR="00DC6439" w:rsidRPr="00293199" w:rsidRDefault="00DC6439" w:rsidP="00E332DA">
            <w:pPr>
              <w:rPr>
                <w:i/>
                <w:color w:val="646464"/>
                <w:sz w:val="20"/>
                <w:szCs w:val="20"/>
              </w:rPr>
            </w:pPr>
          </w:p>
        </w:tc>
      </w:tr>
      <w:tr w:rsidR="003112C8" w:rsidRPr="005A63A3" w14:paraId="6A27ADCB" w14:textId="77777777" w:rsidTr="6DC4EC4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6FB678CB" w:rsidR="003112C8" w:rsidRPr="00497436" w:rsidRDefault="002F3CC0" w:rsidP="00B53A9C">
            <w:pPr>
              <w:rPr>
                <w:i/>
                <w:iCs/>
                <w:color w:val="767171" w:themeColor="background2" w:themeShade="80"/>
                <w:sz w:val="20"/>
                <w:szCs w:val="20"/>
              </w:rPr>
            </w:pPr>
            <w:r w:rsidRPr="00C85056">
              <w:rPr>
                <w:i/>
                <w:iCs/>
                <w:color w:val="767171" w:themeColor="background2" w:themeShade="80"/>
                <w:sz w:val="20"/>
                <w:szCs w:val="20"/>
              </w:rPr>
              <w:t>The total amount for SFY 2</w:t>
            </w:r>
            <w:r w:rsidR="00B53A9C">
              <w:rPr>
                <w:i/>
                <w:iCs/>
                <w:color w:val="767171" w:themeColor="background2" w:themeShade="80"/>
                <w:sz w:val="20"/>
                <w:szCs w:val="20"/>
              </w:rPr>
              <w:t>3 represents an increase to SFY 22. This is due primarily to CCBHC expansion.</w:t>
            </w:r>
          </w:p>
        </w:tc>
      </w:tr>
      <w:tr w:rsidR="003112C8" w:rsidRPr="005A63A3" w14:paraId="0BC00ED3" w14:textId="77777777" w:rsidTr="6DC4EC4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6DC4EC4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59CA12C8" w:rsidR="00220FCE" w:rsidRPr="00A913CF" w:rsidRDefault="00220FCE" w:rsidP="00220FCE">
            <w:pPr>
              <w:rPr>
                <w:i/>
                <w:iCs/>
                <w:color w:val="767171" w:themeColor="background2" w:themeShade="80"/>
                <w:sz w:val="20"/>
                <w:szCs w:val="20"/>
              </w:rPr>
            </w:pPr>
            <w:r w:rsidRPr="00A913CF">
              <w:rPr>
                <w:i/>
                <w:iCs/>
                <w:color w:val="767171" w:themeColor="background2" w:themeShade="80"/>
                <w:sz w:val="20"/>
                <w:szCs w:val="20"/>
              </w:rPr>
              <w:t xml:space="preserve">With the </w:t>
            </w:r>
            <w:r w:rsidR="00A913CF">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sidR="00A913CF">
              <w:rPr>
                <w:i/>
                <w:iCs/>
                <w:color w:val="767171" w:themeColor="background2" w:themeShade="80"/>
                <w:sz w:val="20"/>
                <w:szCs w:val="20"/>
              </w:rPr>
              <w:t>State's 988 call center and mobile crisis response system for 988 calls was implemented in July 2022.</w:t>
            </w:r>
          </w:p>
          <w:p w14:paraId="07C04DE4" w14:textId="77777777" w:rsidR="003112C8" w:rsidRPr="00110FC8" w:rsidRDefault="003112C8" w:rsidP="003112C8">
            <w:pPr>
              <w:rPr>
                <w:i/>
                <w:color w:val="646464"/>
                <w:sz w:val="20"/>
                <w:szCs w:val="20"/>
                <w:highlight w:val="yellow"/>
              </w:rPr>
            </w:pPr>
          </w:p>
        </w:tc>
      </w:tr>
      <w:tr w:rsidR="003112C8" w:rsidRPr="005A63A3" w14:paraId="70A9D3D5"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lastRenderedPageBreak/>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5A8DED5" w:rsidR="003112C8" w:rsidRPr="005A63A3" w:rsidRDefault="00A913C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3EA599F9" w:rsidR="003112C8" w:rsidRPr="00110FC8" w:rsidRDefault="003112C8" w:rsidP="00C14F06">
            <w:pPr>
              <w:rPr>
                <w:i/>
                <w:color w:val="646464"/>
                <w:sz w:val="20"/>
                <w:szCs w:val="20"/>
                <w:highlight w:val="yellow"/>
              </w:rPr>
            </w:pPr>
          </w:p>
        </w:tc>
      </w:tr>
      <w:tr w:rsidR="003112C8" w:rsidRPr="005A63A3" w14:paraId="12BD0E5E" w14:textId="77777777" w:rsidTr="6DC4EC41">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6DC4EC41">
        <w:trPr>
          <w:cantSplit/>
          <w:trHeight w:val="409"/>
        </w:trPr>
        <w:tc>
          <w:tcPr>
            <w:tcW w:w="13680" w:type="dxa"/>
            <w:gridSpan w:val="3"/>
            <w:tcBorders>
              <w:top w:val="single" w:sz="8" w:space="0" w:color="D9D9D9" w:themeColor="background1" w:themeShade="D9"/>
              <w:bottom w:val="single" w:sz="8" w:space="0" w:color="D9D9D9" w:themeColor="background1" w:themeShade="D9"/>
            </w:tcBorders>
            <w:shd w:val="clear" w:color="auto" w:fill="FFFFFF" w:themeFill="background1"/>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6DC4EC41">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FFFFFF" w:themeFill="background1"/>
          </w:tcPr>
          <w:p w14:paraId="29D5CA39" w14:textId="70945F78" w:rsidR="003112C8" w:rsidRPr="00110FC8" w:rsidRDefault="2CCF9BB1" w:rsidP="6DC4EC41">
            <w:pPr>
              <w:rPr>
                <w:i/>
                <w:iCs/>
                <w:color w:val="646464"/>
                <w:sz w:val="20"/>
                <w:szCs w:val="20"/>
              </w:rPr>
            </w:pPr>
            <w:r w:rsidRPr="008C0551">
              <w:rPr>
                <w:i/>
                <w:iCs/>
                <w:color w:val="767171" w:themeColor="background2" w:themeShade="80"/>
                <w:sz w:val="20"/>
                <w:szCs w:val="20"/>
              </w:rPr>
              <w:t xml:space="preserve">State staff worked with its third-party/independent evaluator (PHPG) on the budget neutrality design for the separate 1115 SMI/SUD waiver. The budget neutrality </w:t>
            </w:r>
            <w:r w:rsidR="413D4D6D" w:rsidRPr="008C0551">
              <w:rPr>
                <w:i/>
                <w:iCs/>
                <w:color w:val="767171" w:themeColor="background2" w:themeShade="80"/>
                <w:sz w:val="20"/>
                <w:szCs w:val="20"/>
              </w:rPr>
              <w:t xml:space="preserve">design </w:t>
            </w:r>
            <w:r w:rsidRPr="008C0551">
              <w:rPr>
                <w:i/>
                <w:iCs/>
                <w:color w:val="767171" w:themeColor="background2" w:themeShade="80"/>
                <w:sz w:val="20"/>
                <w:szCs w:val="20"/>
              </w:rPr>
              <w:t>for this 1115 waiver demonstration</w:t>
            </w:r>
            <w:r w:rsidR="4B3CBE27" w:rsidRPr="008C0551">
              <w:rPr>
                <w:i/>
                <w:iCs/>
                <w:color w:val="767171" w:themeColor="background2" w:themeShade="80"/>
                <w:sz w:val="20"/>
                <w:szCs w:val="20"/>
              </w:rPr>
              <w:t xml:space="preserve"> </w:t>
            </w:r>
            <w:r w:rsidR="40D855C6" w:rsidRPr="008C0551">
              <w:rPr>
                <w:i/>
                <w:iCs/>
                <w:color w:val="767171" w:themeColor="background2" w:themeShade="80"/>
                <w:sz w:val="20"/>
                <w:szCs w:val="20"/>
              </w:rPr>
              <w:t>was</w:t>
            </w:r>
            <w:r w:rsidR="4B3CBE27" w:rsidRPr="008C0551">
              <w:rPr>
                <w:i/>
                <w:iCs/>
                <w:color w:val="767171" w:themeColor="background2" w:themeShade="80"/>
                <w:sz w:val="20"/>
                <w:szCs w:val="20"/>
              </w:rPr>
              <w:t xml:space="preserve"> submitted</w:t>
            </w:r>
            <w:r w:rsidRPr="008C0551">
              <w:rPr>
                <w:i/>
                <w:iCs/>
                <w:color w:val="767171" w:themeColor="background2" w:themeShade="80"/>
                <w:sz w:val="20"/>
                <w:szCs w:val="20"/>
              </w:rPr>
              <w:t xml:space="preserve"> </w:t>
            </w:r>
            <w:r w:rsidR="598A33E4" w:rsidRPr="008C0551">
              <w:rPr>
                <w:i/>
                <w:iCs/>
                <w:color w:val="767171" w:themeColor="background2" w:themeShade="80"/>
                <w:sz w:val="20"/>
                <w:szCs w:val="20"/>
              </w:rPr>
              <w:t>on</w:t>
            </w:r>
            <w:r w:rsidR="25C3B49B" w:rsidRPr="008C0551">
              <w:rPr>
                <w:i/>
                <w:iCs/>
                <w:color w:val="767171" w:themeColor="background2" w:themeShade="80"/>
                <w:sz w:val="20"/>
                <w:szCs w:val="20"/>
              </w:rPr>
              <w:t xml:space="preserve"> </w:t>
            </w:r>
            <w:r w:rsidR="0CA6406C" w:rsidRPr="6DC4EC41">
              <w:rPr>
                <w:i/>
                <w:iCs/>
                <w:color w:val="767171" w:themeColor="background2" w:themeShade="80"/>
                <w:sz w:val="20"/>
                <w:szCs w:val="20"/>
              </w:rPr>
              <w:t>August 29,</w:t>
            </w:r>
            <w:r w:rsidR="1E522297" w:rsidRPr="6DC4EC41">
              <w:rPr>
                <w:i/>
                <w:iCs/>
                <w:color w:val="767171" w:themeColor="background2" w:themeShade="80"/>
                <w:sz w:val="20"/>
                <w:szCs w:val="20"/>
              </w:rPr>
              <w:t xml:space="preserve">2023 </w:t>
            </w:r>
            <w:r w:rsidRPr="008C0551">
              <w:rPr>
                <w:i/>
                <w:iCs/>
                <w:color w:val="767171" w:themeColor="background2" w:themeShade="80"/>
                <w:sz w:val="20"/>
                <w:szCs w:val="20"/>
              </w:rPr>
              <w:t xml:space="preserve">and </w:t>
            </w:r>
            <w:r w:rsidR="56AAF150" w:rsidRPr="008C0551">
              <w:rPr>
                <w:i/>
                <w:iCs/>
                <w:color w:val="767171" w:themeColor="background2" w:themeShade="80"/>
                <w:sz w:val="20"/>
                <w:szCs w:val="20"/>
              </w:rPr>
              <w:t>State staff continue to support the independent evaluator to ensure necessary data is included</w:t>
            </w:r>
            <w:r w:rsidR="27C105EF" w:rsidRPr="008C0551">
              <w:rPr>
                <w:i/>
                <w:iCs/>
                <w:color w:val="767171" w:themeColor="background2" w:themeShade="80"/>
                <w:sz w:val="20"/>
                <w:szCs w:val="20"/>
              </w:rPr>
              <w:t xml:space="preserve"> for the upcoming budget neutrality quarterly report</w:t>
            </w:r>
            <w:r w:rsidRPr="008C0551">
              <w:rPr>
                <w:i/>
                <w:iCs/>
                <w:color w:val="767171" w:themeColor="background2" w:themeShade="80"/>
                <w:sz w:val="20"/>
                <w:szCs w:val="20"/>
              </w:rPr>
              <w:t>.</w:t>
            </w:r>
          </w:p>
        </w:tc>
      </w:tr>
      <w:tr w:rsidR="003112C8" w:rsidRPr="005A63A3" w14:paraId="58FEBEDA" w14:textId="77777777" w:rsidTr="6DC4EC4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6DC4EC41">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765C6A4B">
            <w:pPr>
              <w:rPr>
                <w:i/>
                <w:iCs/>
                <w:color w:val="646464"/>
                <w:sz w:val="20"/>
                <w:szCs w:val="20"/>
              </w:rPr>
            </w:pPr>
            <w:r w:rsidRPr="765C6A4B">
              <w:rPr>
                <w:i/>
                <w:iCs/>
                <w:color w:val="646464"/>
                <w:sz w:val="20"/>
                <w:szCs w:val="20"/>
              </w:rPr>
              <w:t>Budget neutrality calculations will include Medicaid expansion estimated impacts within later quarters and/or demonstration year calculations.</w:t>
            </w:r>
          </w:p>
        </w:tc>
      </w:tr>
      <w:tr w:rsidR="003112C8" w:rsidRPr="005A63A3" w14:paraId="5CDC92C5" w14:textId="77777777" w:rsidTr="6DC4EC41">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6DC4EC41">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6DC4EC41">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148D3863" w:rsidR="003112C8" w:rsidRPr="005A63A3" w:rsidRDefault="007312B4"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491A831" w:rsidR="003112C8" w:rsidRPr="00EC235D" w:rsidRDefault="003112C8" w:rsidP="008A1C85">
            <w:pPr>
              <w:rPr>
                <w:i/>
                <w:color w:val="646464"/>
                <w:sz w:val="20"/>
                <w:szCs w:val="20"/>
                <w:highlight w:val="yellow"/>
              </w:rPr>
            </w:pPr>
          </w:p>
        </w:tc>
      </w:tr>
      <w:tr w:rsidR="003112C8" w:rsidRPr="005A63A3" w14:paraId="5A4FAA15" w14:textId="77777777" w:rsidTr="6DC4EC4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lastRenderedPageBreak/>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DBB922" w14:textId="66ABEFD8" w:rsidR="003112C8" w:rsidRPr="00BC6197" w:rsidRDefault="001D5C40" w:rsidP="001D5C40">
            <w:pPr>
              <w:rPr>
                <w:i/>
                <w:iCs/>
                <w:color w:val="767171" w:themeColor="background2" w:themeShade="80"/>
                <w:sz w:val="20"/>
                <w:szCs w:val="20"/>
              </w:rPr>
            </w:pPr>
            <w:r w:rsidRPr="00A913CF">
              <w:rPr>
                <w:i/>
                <w:iCs/>
                <w:color w:val="767171" w:themeColor="background2" w:themeShade="80"/>
                <w:sz w:val="20"/>
                <w:szCs w:val="20"/>
              </w:rPr>
              <w:t xml:space="preserve">With the </w:t>
            </w:r>
            <w:r>
              <w:rPr>
                <w:i/>
                <w:iCs/>
                <w:color w:val="767171" w:themeColor="background2" w:themeShade="80"/>
                <w:sz w:val="20"/>
                <w:szCs w:val="20"/>
              </w:rPr>
              <w:t>launch of</w:t>
            </w:r>
            <w:r w:rsidRPr="00A913CF">
              <w:rPr>
                <w:i/>
                <w:iCs/>
                <w:color w:val="767171" w:themeColor="background2" w:themeShade="80"/>
                <w:sz w:val="20"/>
                <w:szCs w:val="20"/>
              </w:rPr>
              <w:t xml:space="preserve"> the national 988 crisis number, the ODMHSAS is serving as the central organizing body for a comprehensive, statewide crisis response system in Oklahoma. The </w:t>
            </w:r>
            <w:r>
              <w:rPr>
                <w:i/>
                <w:iCs/>
                <w:color w:val="767171" w:themeColor="background2" w:themeShade="80"/>
                <w:sz w:val="20"/>
                <w:szCs w:val="20"/>
              </w:rPr>
              <w:t>State's 988 call center and mobile crisis response system for 988 calls was implemented in July 2022.</w:t>
            </w:r>
          </w:p>
        </w:tc>
      </w:tr>
      <w:tr w:rsidR="003112C8" w:rsidRPr="005A63A3" w14:paraId="25D14366"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5F22A7E8" w:rsidR="00BC04B9" w:rsidRPr="001D5C40" w:rsidRDefault="00BC04B9" w:rsidP="00BC04B9">
            <w:pPr>
              <w:rPr>
                <w:i/>
                <w:color w:val="646464"/>
                <w:sz w:val="20"/>
                <w:szCs w:val="20"/>
              </w:rPr>
            </w:pPr>
            <w:r w:rsidRPr="001D5C40">
              <w:rPr>
                <w:i/>
                <w:color w:val="646464"/>
                <w:sz w:val="20"/>
                <w:szCs w:val="20"/>
              </w:rPr>
              <w:t>Medicaid expansion support</w:t>
            </w:r>
            <w:r w:rsidR="00C052B6" w:rsidRPr="001D5C40">
              <w:rPr>
                <w:i/>
                <w:color w:val="646464"/>
                <w:sz w:val="20"/>
                <w:szCs w:val="20"/>
              </w:rPr>
              <w:t>s</w:t>
            </w:r>
            <w:r w:rsidRPr="001D5C40">
              <w:rPr>
                <w:i/>
                <w:color w:val="646464"/>
                <w:sz w:val="20"/>
                <w:szCs w:val="20"/>
              </w:rPr>
              <w:t xml:space="preserve"> efforts to meet Milestone 1 &amp; 3.</w:t>
            </w:r>
          </w:p>
          <w:p w14:paraId="2C892EB3" w14:textId="72B9963F" w:rsidR="003112C8" w:rsidRPr="005A63A3" w:rsidRDefault="00BC6197" w:rsidP="003112C8">
            <w:pPr>
              <w:rPr>
                <w:i/>
                <w:color w:val="646464"/>
                <w:sz w:val="20"/>
                <w:szCs w:val="20"/>
                <w:highlight w:val="blue"/>
              </w:rPr>
            </w:pPr>
            <w:r w:rsidRPr="001D5C40">
              <w:rPr>
                <w:i/>
                <w:color w:val="646464"/>
                <w:sz w:val="20"/>
                <w:szCs w:val="20"/>
              </w:rPr>
              <w:t xml:space="preserve">The </w:t>
            </w:r>
            <w:r w:rsidR="00A27124" w:rsidRPr="001D5C40">
              <w:rPr>
                <w:i/>
                <w:color w:val="646464"/>
                <w:sz w:val="20"/>
                <w:szCs w:val="20"/>
              </w:rPr>
              <w:t xml:space="preserve">expanded </w:t>
            </w:r>
            <w:r w:rsidRPr="001D5C40">
              <w:rPr>
                <w:i/>
                <w:color w:val="646464"/>
                <w:sz w:val="20"/>
                <w:szCs w:val="20"/>
              </w:rPr>
              <w:t xml:space="preserve">crisis </w:t>
            </w:r>
            <w:r w:rsidR="00BD35D3" w:rsidRPr="001D5C40">
              <w:rPr>
                <w:i/>
                <w:color w:val="646464"/>
                <w:sz w:val="20"/>
                <w:szCs w:val="20"/>
              </w:rPr>
              <w:t>call line supports the State's efforts to meet Milestone 3.</w:t>
            </w:r>
          </w:p>
        </w:tc>
      </w:tr>
      <w:tr w:rsidR="003112C8" w:rsidRPr="005A63A3" w14:paraId="592DAB5D"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186C5BF7" w:rsidR="003112C8" w:rsidRPr="005A63A3" w:rsidRDefault="016C8189" w:rsidP="00CD7B4C">
            <w:pPr>
              <w:pStyle w:val="ListParagraph"/>
              <w:spacing w:after="60"/>
              <w:ind w:left="351"/>
              <w:rPr>
                <w:color w:val="646464"/>
                <w:sz w:val="20"/>
                <w:szCs w:val="20"/>
              </w:rPr>
            </w:pPr>
            <w:r w:rsidRPr="6E09A382">
              <w:rPr>
                <w:sz w:val="20"/>
                <w:szCs w:val="20"/>
              </w:rPr>
              <w:t>1</w:t>
            </w:r>
            <w:r w:rsidR="00DA0F19" w:rsidRPr="6E09A382">
              <w:rPr>
                <w:sz w:val="20"/>
                <w:szCs w:val="20"/>
              </w:rPr>
              <w:t>1</w:t>
            </w:r>
            <w:r w:rsidRPr="6E09A382">
              <w:rPr>
                <w:sz w:val="20"/>
                <w:szCs w:val="20"/>
              </w:rPr>
              <w:t>.2.4a.  How the delivery system operates under the demonstration (</w:t>
            </w:r>
            <w:r w:rsidR="0C1CAAB7" w:rsidRPr="6E09A382">
              <w:rPr>
                <w:sz w:val="20"/>
                <w:szCs w:val="20"/>
              </w:rPr>
              <w:t>e.g.,</w:t>
            </w:r>
            <w:r w:rsidRPr="6E09A382">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5E06ADF6" w:rsidR="003112C8" w:rsidRPr="005A63A3" w:rsidRDefault="016C8189" w:rsidP="6E09A382">
            <w:pPr>
              <w:pStyle w:val="ListParagraph"/>
              <w:spacing w:after="60"/>
              <w:ind w:left="351"/>
              <w:rPr>
                <w:i/>
                <w:iCs/>
                <w:color w:val="646464"/>
                <w:sz w:val="20"/>
                <w:szCs w:val="20"/>
              </w:rPr>
            </w:pPr>
            <w:r w:rsidRPr="6E09A382">
              <w:rPr>
                <w:sz w:val="20"/>
                <w:szCs w:val="20"/>
              </w:rPr>
              <w:t>1</w:t>
            </w:r>
            <w:r w:rsidR="00DA0F19" w:rsidRPr="6E09A382">
              <w:rPr>
                <w:sz w:val="20"/>
                <w:szCs w:val="20"/>
              </w:rPr>
              <w:t>1</w:t>
            </w:r>
            <w:r w:rsidRPr="6E09A382">
              <w:rPr>
                <w:sz w:val="20"/>
                <w:szCs w:val="20"/>
              </w:rPr>
              <w:t>.2.4b.  Delivery models affecting demonstration participants (</w:t>
            </w:r>
            <w:r w:rsidR="6A973E49" w:rsidRPr="6E09A382">
              <w:rPr>
                <w:sz w:val="20"/>
                <w:szCs w:val="20"/>
              </w:rPr>
              <w:t>e.g.,</w:t>
            </w:r>
            <w:r w:rsidRPr="6E09A382">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59D3DBFD" w:rsidR="003112C8" w:rsidRPr="005A63A3" w:rsidRDefault="00EC23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34DE65" w:rsidR="003112C8" w:rsidRPr="005A63A3" w:rsidRDefault="003112C8" w:rsidP="008A1C85">
            <w:pPr>
              <w:rPr>
                <w:i/>
                <w:color w:val="646464"/>
                <w:sz w:val="20"/>
                <w:szCs w:val="20"/>
              </w:rPr>
            </w:pPr>
          </w:p>
        </w:tc>
      </w:tr>
      <w:tr w:rsidR="003112C8" w:rsidRPr="005A63A3" w14:paraId="48FD82FE"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6DC4EC41">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6DC4EC41">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6DC4EC41">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204F84D9" w:rsidR="003112C8" w:rsidRPr="00EC235D" w:rsidRDefault="0D32D82D" w:rsidP="6DC4EC41">
            <w:pPr>
              <w:rPr>
                <w:i/>
                <w:iCs/>
                <w:color w:val="FF0000"/>
                <w:sz w:val="20"/>
                <w:szCs w:val="20"/>
              </w:rPr>
            </w:pPr>
            <w:r w:rsidRPr="6DC4EC41">
              <w:rPr>
                <w:rFonts w:cstheme="minorBidi"/>
                <w:i/>
                <w:iCs/>
                <w:color w:val="646464"/>
                <w:sz w:val="20"/>
                <w:szCs w:val="20"/>
              </w:rPr>
              <w:t>During this reporting period, the State worked with its independent evaluator, Pacific Health Policy Group (PHPG)</w:t>
            </w:r>
            <w:r w:rsidR="00420A87" w:rsidRPr="6DC4EC41">
              <w:rPr>
                <w:rFonts w:cstheme="minorBidi"/>
                <w:i/>
                <w:iCs/>
                <w:color w:val="646464"/>
                <w:sz w:val="20"/>
                <w:szCs w:val="20"/>
              </w:rPr>
              <w:t xml:space="preserve"> to continue </w:t>
            </w:r>
            <w:r w:rsidRPr="6DC4EC41">
              <w:rPr>
                <w:rFonts w:cstheme="minorBidi"/>
                <w:i/>
                <w:iCs/>
                <w:color w:val="646464"/>
                <w:sz w:val="20"/>
                <w:szCs w:val="20"/>
              </w:rPr>
              <w:t xml:space="preserve">the work for the mid-point assessment due August </w:t>
            </w:r>
            <w:r w:rsidR="00420A87" w:rsidRPr="6DC4EC41">
              <w:rPr>
                <w:rFonts w:cstheme="minorBidi"/>
                <w:i/>
                <w:iCs/>
                <w:color w:val="646464"/>
                <w:sz w:val="20"/>
                <w:szCs w:val="20"/>
              </w:rPr>
              <w:t>30</w:t>
            </w:r>
            <w:r w:rsidRPr="6DC4EC41">
              <w:rPr>
                <w:rFonts w:cstheme="minorBidi"/>
                <w:i/>
                <w:iCs/>
                <w:color w:val="646464"/>
                <w:sz w:val="20"/>
                <w:szCs w:val="20"/>
              </w:rPr>
              <w:t>, 2023.</w:t>
            </w:r>
          </w:p>
        </w:tc>
      </w:tr>
      <w:tr w:rsidR="00EC235D" w:rsidRPr="005A63A3" w14:paraId="052CB565"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ACF32C" w14:textId="5BA74BD0" w:rsidR="00897A9A" w:rsidRPr="00897A9A" w:rsidRDefault="00897A9A" w:rsidP="00897A9A">
            <w:pPr>
              <w:rPr>
                <w:rFonts w:cstheme="minorHAnsi"/>
                <w:i/>
                <w:iCs/>
                <w:color w:val="646464"/>
                <w:sz w:val="20"/>
              </w:rPr>
            </w:pPr>
            <w:r w:rsidRPr="00897A9A">
              <w:rPr>
                <w:rFonts w:cstheme="minorHAnsi"/>
                <w:i/>
                <w:iCs/>
                <w:color w:val="646464"/>
                <w:sz w:val="20"/>
              </w:rPr>
              <w:t>In partnership with the Department of Mental Health and Substance Abuse Services (ODMHSAS), the State held a</w:t>
            </w:r>
            <w:r w:rsidR="00D9583C">
              <w:rPr>
                <w:rFonts w:cstheme="minorHAnsi"/>
                <w:i/>
                <w:iCs/>
                <w:color w:val="646464"/>
                <w:sz w:val="20"/>
              </w:rPr>
              <w:t>n</w:t>
            </w:r>
            <w:r w:rsidRPr="00897A9A">
              <w:rPr>
                <w:rFonts w:cstheme="minorHAnsi"/>
                <w:i/>
                <w:iCs/>
                <w:color w:val="646464"/>
                <w:sz w:val="20"/>
              </w:rPr>
              <w:t xml:space="preserve"> IMD Demonstration for Serious Mental Illness/Serious Emotional Disorder (SMI/SED) and </w:t>
            </w:r>
            <w:proofErr w:type="gramStart"/>
            <w:r w:rsidRPr="00897A9A">
              <w:rPr>
                <w:rFonts w:cstheme="minorHAnsi"/>
                <w:i/>
                <w:iCs/>
                <w:color w:val="646464"/>
                <w:sz w:val="20"/>
              </w:rPr>
              <w:t>Substance Use Disorder</w:t>
            </w:r>
            <w:proofErr w:type="gramEnd"/>
            <w:r w:rsidRPr="00897A9A">
              <w:rPr>
                <w:rFonts w:cstheme="minorHAnsi"/>
                <w:i/>
                <w:iCs/>
                <w:color w:val="646464"/>
                <w:sz w:val="20"/>
              </w:rPr>
              <w:t xml:space="preserve"> (SUD) Mid-Point Assessment kickoff meeting on October 12, 2022, with its independent evaluator, Pacific Health Policy Group (PHPG). Discussion included the State’s progress and status towards meeting the:</w:t>
            </w:r>
          </w:p>
          <w:p w14:paraId="07F9DDD7" w14:textId="2C640D4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ix SUD CMS </w:t>
            </w:r>
            <w:proofErr w:type="gramStart"/>
            <w:r w:rsidRPr="00897A9A">
              <w:rPr>
                <w:rFonts w:cstheme="minorHAnsi"/>
                <w:i/>
                <w:iCs/>
                <w:color w:val="646464"/>
                <w:sz w:val="20"/>
              </w:rPr>
              <w:t>milestones;</w:t>
            </w:r>
            <w:proofErr w:type="gramEnd"/>
            <w:r w:rsidRPr="00897A9A">
              <w:rPr>
                <w:rFonts w:cstheme="minorHAnsi"/>
                <w:i/>
                <w:iCs/>
                <w:color w:val="646464"/>
                <w:sz w:val="20"/>
              </w:rPr>
              <w:t xml:space="preserve"> </w:t>
            </w:r>
          </w:p>
          <w:p w14:paraId="17C04871" w14:textId="7660D41C"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Four SMI/SED CMS </w:t>
            </w:r>
            <w:proofErr w:type="gramStart"/>
            <w:r w:rsidRPr="00897A9A">
              <w:rPr>
                <w:rFonts w:cstheme="minorHAnsi"/>
                <w:i/>
                <w:iCs/>
                <w:color w:val="646464"/>
                <w:sz w:val="20"/>
              </w:rPr>
              <w:t>milestones;</w:t>
            </w:r>
            <w:proofErr w:type="gramEnd"/>
            <w:r w:rsidRPr="00897A9A">
              <w:rPr>
                <w:rFonts w:cstheme="minorHAnsi"/>
                <w:i/>
                <w:iCs/>
                <w:color w:val="646464"/>
                <w:sz w:val="20"/>
              </w:rPr>
              <w:t xml:space="preserve"> </w:t>
            </w:r>
          </w:p>
          <w:p w14:paraId="46A7C788" w14:textId="1961E66A"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UD and SMI/SED Health IT Plans; and </w:t>
            </w:r>
          </w:p>
          <w:p w14:paraId="2D9E73E4" w14:textId="0238C265" w:rsidR="00897A9A" w:rsidRPr="00897A9A" w:rsidRDefault="00897A9A" w:rsidP="00897A9A">
            <w:pPr>
              <w:pStyle w:val="ListParagraph"/>
              <w:numPr>
                <w:ilvl w:val="0"/>
                <w:numId w:val="29"/>
              </w:numPr>
              <w:rPr>
                <w:rFonts w:cstheme="minorHAnsi"/>
                <w:i/>
                <w:iCs/>
                <w:color w:val="646464"/>
                <w:sz w:val="20"/>
              </w:rPr>
            </w:pPr>
            <w:r w:rsidRPr="00897A9A">
              <w:rPr>
                <w:rFonts w:cstheme="minorHAnsi"/>
                <w:i/>
                <w:iCs/>
                <w:color w:val="646464"/>
                <w:sz w:val="20"/>
              </w:rPr>
              <w:t xml:space="preserve">SMI financial plan.  </w:t>
            </w:r>
          </w:p>
          <w:p w14:paraId="32D0B03F" w14:textId="77777777" w:rsidR="00897A9A" w:rsidRPr="00897A9A" w:rsidRDefault="00897A9A" w:rsidP="00897A9A">
            <w:pPr>
              <w:rPr>
                <w:rFonts w:cstheme="minorHAnsi"/>
                <w:i/>
                <w:iCs/>
                <w:color w:val="646464"/>
                <w:sz w:val="20"/>
              </w:rPr>
            </w:pPr>
          </w:p>
          <w:p w14:paraId="0B062021" w14:textId="77777777" w:rsidR="00897A9A" w:rsidRPr="00897A9A" w:rsidRDefault="00897A9A" w:rsidP="00897A9A">
            <w:pPr>
              <w:rPr>
                <w:rFonts w:cstheme="minorHAnsi"/>
                <w:i/>
                <w:iCs/>
                <w:color w:val="646464"/>
                <w:sz w:val="20"/>
              </w:rPr>
            </w:pPr>
            <w:r w:rsidRPr="00897A9A">
              <w:rPr>
                <w:rFonts w:cstheme="minorHAnsi"/>
                <w:i/>
                <w:iCs/>
                <w:color w:val="646464"/>
                <w:sz w:val="20"/>
              </w:rPr>
              <w:t xml:space="preserve">Additionally, stakeholders were identified for future informational and design sessions. </w:t>
            </w:r>
          </w:p>
          <w:p w14:paraId="050B5128" w14:textId="77777777" w:rsidR="00897A9A" w:rsidRPr="00897A9A" w:rsidRDefault="00897A9A" w:rsidP="00897A9A">
            <w:pPr>
              <w:rPr>
                <w:rFonts w:cstheme="minorHAnsi"/>
                <w:i/>
                <w:iCs/>
                <w:color w:val="646464"/>
                <w:sz w:val="20"/>
              </w:rPr>
            </w:pPr>
          </w:p>
          <w:p w14:paraId="404DD68D" w14:textId="1E3523BB" w:rsidR="00EC235D" w:rsidRPr="00EC235D" w:rsidRDefault="00897A9A" w:rsidP="00897A9A">
            <w:pPr>
              <w:rPr>
                <w:rFonts w:eastAsia="Calibri"/>
                <w:i/>
                <w:iCs/>
                <w:color w:val="FF0000"/>
                <w:sz w:val="20"/>
                <w:szCs w:val="20"/>
              </w:rPr>
            </w:pPr>
            <w:r w:rsidRPr="00897A9A">
              <w:rPr>
                <w:rFonts w:cstheme="minorHAnsi"/>
                <w:i/>
                <w:iCs/>
                <w:color w:val="646464"/>
                <w:sz w:val="20"/>
              </w:rPr>
              <w:t>Post the meeting and through December 31, 2022, the State provided additional updates and requested information to PHPG.</w:t>
            </w:r>
          </w:p>
        </w:tc>
      </w:tr>
      <w:tr w:rsidR="00EC235D" w:rsidRPr="005A63A3" w14:paraId="4DB7327C" w14:textId="77777777" w:rsidTr="6DC4EC4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EC235D" w:rsidRPr="005A63A3" w:rsidRDefault="00EC235D" w:rsidP="00EC235D">
            <w:pPr>
              <w:spacing w:after="60"/>
              <w:rPr>
                <w:sz w:val="20"/>
                <w:szCs w:val="20"/>
              </w:rPr>
            </w:pPr>
            <w:r w:rsidRPr="005A63A3">
              <w:rPr>
                <w:sz w:val="20"/>
                <w:szCs w:val="20"/>
              </w:rPr>
              <w:t>1</w:t>
            </w:r>
            <w:r>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EC235D" w:rsidRPr="00FB1983" w:rsidRDefault="00EC235D" w:rsidP="00EC235D">
            <w:pPr>
              <w:rPr>
                <w:i/>
                <w:iCs/>
                <w:color w:val="767171" w:themeColor="background2" w:themeShade="80"/>
                <w:sz w:val="20"/>
                <w:szCs w:val="20"/>
              </w:rPr>
            </w:pPr>
            <w:r w:rsidRPr="00FB1983">
              <w:rPr>
                <w:i/>
                <w:iCs/>
                <w:color w:val="767171" w:themeColor="background2" w:themeShade="80"/>
                <w:sz w:val="20"/>
                <w:szCs w:val="20"/>
              </w:rPr>
              <w:t>The evaluation design was due on June 20, 2021.</w:t>
            </w:r>
          </w:p>
          <w:p w14:paraId="384FF0BA" w14:textId="67F217EF" w:rsidR="00EC235D" w:rsidRPr="00FB1983" w:rsidRDefault="00EC235D" w:rsidP="6DC4EC41">
            <w:pPr>
              <w:rPr>
                <w:i/>
                <w:iCs/>
                <w:color w:val="767171" w:themeColor="background2" w:themeShade="80"/>
                <w:sz w:val="20"/>
                <w:szCs w:val="20"/>
              </w:rPr>
            </w:pPr>
            <w:r w:rsidRPr="6DC4EC41">
              <w:rPr>
                <w:i/>
                <w:iCs/>
                <w:color w:val="767171" w:themeColor="background2" w:themeShade="80"/>
                <w:sz w:val="20"/>
                <w:szCs w:val="20"/>
              </w:rPr>
              <w:t xml:space="preserve">The mid-point assessment is due on August </w:t>
            </w:r>
            <w:r w:rsidR="00897A9A" w:rsidRPr="6DC4EC41">
              <w:rPr>
                <w:i/>
                <w:iCs/>
                <w:color w:val="767171" w:themeColor="background2" w:themeShade="80"/>
                <w:sz w:val="20"/>
                <w:szCs w:val="20"/>
              </w:rPr>
              <w:t>3</w:t>
            </w:r>
            <w:r w:rsidR="00350C00" w:rsidRPr="6DC4EC41">
              <w:rPr>
                <w:i/>
                <w:iCs/>
                <w:color w:val="767171" w:themeColor="background2" w:themeShade="80"/>
                <w:sz w:val="20"/>
                <w:szCs w:val="20"/>
              </w:rPr>
              <w:t>0</w:t>
            </w:r>
            <w:r w:rsidRPr="6DC4EC41">
              <w:rPr>
                <w:i/>
                <w:iCs/>
                <w:color w:val="767171" w:themeColor="background2" w:themeShade="80"/>
                <w:sz w:val="20"/>
                <w:szCs w:val="20"/>
              </w:rPr>
              <w:t>, 2023.</w:t>
            </w:r>
          </w:p>
          <w:p w14:paraId="06F9508F" w14:textId="61DB40CD" w:rsidR="00EC235D" w:rsidRPr="00FB1983" w:rsidRDefault="00EC235D" w:rsidP="6E09A382">
            <w:pPr>
              <w:rPr>
                <w:i/>
                <w:iCs/>
                <w:color w:val="767171" w:themeColor="background2" w:themeShade="80"/>
                <w:sz w:val="20"/>
                <w:szCs w:val="20"/>
              </w:rPr>
            </w:pPr>
            <w:r w:rsidRPr="6E09A382">
              <w:rPr>
                <w:i/>
                <w:iCs/>
                <w:color w:val="767171" w:themeColor="background2" w:themeShade="80"/>
                <w:sz w:val="20"/>
                <w:szCs w:val="20"/>
              </w:rPr>
              <w:t xml:space="preserve">The interim evaluation report is due on </w:t>
            </w:r>
            <w:r w:rsidR="47ED28EA" w:rsidRPr="6E09A382">
              <w:rPr>
                <w:i/>
                <w:iCs/>
                <w:color w:val="767171" w:themeColor="background2" w:themeShade="80"/>
                <w:sz w:val="20"/>
                <w:szCs w:val="20"/>
              </w:rPr>
              <w:t xml:space="preserve">December 31, </w:t>
            </w:r>
            <w:r w:rsidR="0038FED1" w:rsidRPr="6E09A382">
              <w:rPr>
                <w:i/>
                <w:iCs/>
                <w:color w:val="767171" w:themeColor="background2" w:themeShade="80"/>
                <w:sz w:val="20"/>
                <w:szCs w:val="20"/>
              </w:rPr>
              <w:t>2024,</w:t>
            </w:r>
            <w:r w:rsidRPr="6E09A382">
              <w:rPr>
                <w:i/>
                <w:iCs/>
                <w:color w:val="767171" w:themeColor="background2" w:themeShade="80"/>
                <w:sz w:val="20"/>
                <w:szCs w:val="20"/>
              </w:rPr>
              <w:t xml:space="preserve"> or with renewal application.</w:t>
            </w:r>
          </w:p>
          <w:p w14:paraId="59E5533D" w14:textId="39A5D47A" w:rsidR="00EC235D" w:rsidRPr="005A63A3" w:rsidRDefault="00EC235D" w:rsidP="00EC235D">
            <w:pPr>
              <w:rPr>
                <w:i/>
                <w:color w:val="646464"/>
                <w:sz w:val="20"/>
                <w:szCs w:val="20"/>
              </w:rPr>
            </w:pPr>
            <w:r w:rsidRPr="00FB1983">
              <w:rPr>
                <w:i/>
                <w:iCs/>
                <w:color w:val="767171" w:themeColor="background2" w:themeShade="80"/>
                <w:sz w:val="20"/>
                <w:szCs w:val="20"/>
              </w:rPr>
              <w:t xml:space="preserve">The summative evaluation report is due on </w:t>
            </w:r>
            <w:r w:rsidR="00185E81" w:rsidRPr="00FB1983">
              <w:rPr>
                <w:i/>
                <w:iCs/>
                <w:color w:val="767171" w:themeColor="background2" w:themeShade="80"/>
                <w:sz w:val="20"/>
                <w:szCs w:val="20"/>
              </w:rPr>
              <w:t>June 30, 2027</w:t>
            </w:r>
            <w:r w:rsidRPr="00FB1983">
              <w:rPr>
                <w:i/>
                <w:iCs/>
                <w:color w:val="767171" w:themeColor="background2" w:themeShade="80"/>
                <w:sz w:val="20"/>
                <w:szCs w:val="20"/>
              </w:rPr>
              <w:t>.</w:t>
            </w:r>
          </w:p>
        </w:tc>
      </w:tr>
      <w:tr w:rsidR="00EC235D" w:rsidRPr="005A63A3" w14:paraId="0BD3F21F" w14:textId="77777777" w:rsidTr="6DC4EC4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EC235D" w:rsidRPr="005A63A3" w:rsidRDefault="00EC235D" w:rsidP="00EC235D">
            <w:pPr>
              <w:keepNext/>
              <w:rPr>
                <w:b/>
                <w:color w:val="000000" w:themeColor="text1"/>
                <w:sz w:val="20"/>
                <w:szCs w:val="20"/>
              </w:rPr>
            </w:pPr>
            <w:r w:rsidRPr="005A63A3">
              <w:rPr>
                <w:b/>
                <w:color w:val="000000" w:themeColor="text1"/>
                <w:sz w:val="20"/>
                <w:szCs w:val="20"/>
              </w:rPr>
              <w:t>1</w:t>
            </w:r>
            <w:r>
              <w:rPr>
                <w:b/>
                <w:color w:val="000000" w:themeColor="text1"/>
                <w:sz w:val="20"/>
                <w:szCs w:val="20"/>
              </w:rPr>
              <w:t>3</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Other demonstration reporting</w:t>
            </w:r>
          </w:p>
        </w:tc>
      </w:tr>
      <w:tr w:rsidR="00EC235D" w:rsidRPr="005A63A3" w14:paraId="545CC10C" w14:textId="77777777" w:rsidTr="6DC4EC41">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1. </w:t>
            </w:r>
            <w:r>
              <w:rPr>
                <w:b/>
                <w:sz w:val="20"/>
                <w:szCs w:val="20"/>
              </w:rPr>
              <w:t xml:space="preserve"> </w:t>
            </w:r>
            <w:r w:rsidRPr="005A63A3">
              <w:rPr>
                <w:b/>
                <w:sz w:val="20"/>
                <w:szCs w:val="20"/>
              </w:rPr>
              <w:t>General reporting requirements</w:t>
            </w:r>
          </w:p>
        </w:tc>
      </w:tr>
      <w:tr w:rsidR="00EC235D" w:rsidRPr="005A63A3" w14:paraId="662C5988" w14:textId="77777777" w:rsidTr="6DC4EC4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EC235D" w:rsidRPr="005A63A3" w:rsidRDefault="00EC235D" w:rsidP="00EC235D">
            <w:pPr>
              <w:spacing w:after="60"/>
              <w:rPr>
                <w:i/>
                <w:color w:val="646464"/>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189D8E11" w14:textId="77777777" w:rsidTr="6DC4EC41">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EC235D" w:rsidRPr="005A63A3" w:rsidRDefault="00EC235D" w:rsidP="00EC235D">
            <w:pPr>
              <w:spacing w:after="60"/>
              <w:rPr>
                <w:sz w:val="20"/>
                <w:szCs w:val="20"/>
              </w:rPr>
            </w:pPr>
            <w:r w:rsidRPr="005A63A3">
              <w:rPr>
                <w:rFonts w:eastAsia="MS Gothic"/>
                <w:sz w:val="20"/>
                <w:szCs w:val="20"/>
              </w:rPr>
              <w:lastRenderedPageBreak/>
              <w:t>1</w:t>
            </w:r>
            <w:r>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5AC97203" w14:textId="77777777" w:rsidTr="6DC4EC4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EC235D" w:rsidRPr="005A63A3" w:rsidRDefault="00EC235D" w:rsidP="00EC235D">
            <w:pPr>
              <w:pStyle w:val="ListParagraph"/>
              <w:spacing w:after="60"/>
              <w:ind w:left="0"/>
              <w:contextualSpacing w:val="0"/>
              <w:rPr>
                <w:sz w:val="20"/>
                <w:szCs w:val="20"/>
              </w:rPr>
            </w:pPr>
            <w:r w:rsidRPr="005A63A3">
              <w:rPr>
                <w:rFonts w:eastAsia="MS Gothic"/>
                <w:sz w:val="20"/>
                <w:szCs w:val="20"/>
              </w:rPr>
              <w:t>1</w:t>
            </w:r>
            <w:r>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4F296CA5" w14:textId="77777777" w:rsidTr="6DC4EC4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EC235D" w:rsidRPr="005A63A3" w:rsidRDefault="00EC235D" w:rsidP="00EC235D">
            <w:pPr>
              <w:rPr>
                <w:sz w:val="20"/>
                <w:szCs w:val="20"/>
              </w:rPr>
            </w:pPr>
            <w:r w:rsidRPr="005A63A3">
              <w:rPr>
                <w:sz w:val="20"/>
                <w:szCs w:val="20"/>
              </w:rPr>
              <w:t>1</w:t>
            </w:r>
            <w:r>
              <w:rPr>
                <w:sz w:val="20"/>
                <w:szCs w:val="20"/>
              </w:rPr>
              <w:t>3</w:t>
            </w:r>
            <w:r w:rsidRPr="005A63A3">
              <w:rPr>
                <w:sz w:val="20"/>
                <w:szCs w:val="20"/>
              </w:rPr>
              <w:t>.1.4.  Compared to the demonstration design and operational details, the state expects to make the following changes to:</w:t>
            </w:r>
          </w:p>
          <w:p w14:paraId="6624921C" w14:textId="10FC0819" w:rsidR="00EC235D" w:rsidRPr="005A63A3" w:rsidRDefault="00EC235D" w:rsidP="00EC235D">
            <w:pPr>
              <w:pStyle w:val="ListParagraph"/>
              <w:spacing w:after="60"/>
              <w:ind w:left="351"/>
              <w:rPr>
                <w:color w:val="646464"/>
                <w:sz w:val="20"/>
                <w:szCs w:val="20"/>
              </w:rPr>
            </w:pPr>
            <w:r w:rsidRPr="005A63A3">
              <w:rPr>
                <w:sz w:val="20"/>
                <w:szCs w:val="20"/>
              </w:rPr>
              <w:t>1</w:t>
            </w:r>
            <w:r>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EC235D" w:rsidRPr="005A63A3" w:rsidRDefault="00EC235D" w:rsidP="00EC235D">
            <w:pPr>
              <w:rPr>
                <w:i/>
                <w:color w:val="646464"/>
                <w:sz w:val="20"/>
                <w:szCs w:val="20"/>
              </w:rPr>
            </w:pPr>
            <w:r w:rsidRPr="005A63A3">
              <w:rPr>
                <w:i/>
                <w:color w:val="646464"/>
                <w:sz w:val="20"/>
                <w:szCs w:val="20"/>
              </w:rPr>
              <w:t xml:space="preserve"> </w:t>
            </w:r>
          </w:p>
        </w:tc>
      </w:tr>
      <w:tr w:rsidR="00EC235D" w:rsidRPr="005A63A3" w14:paraId="7A363086" w14:textId="77777777" w:rsidTr="6DC4EC4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EC235D" w:rsidRPr="005A63A3" w:rsidRDefault="00EC235D" w:rsidP="00EC235D">
            <w:pPr>
              <w:pStyle w:val="ListParagraph"/>
              <w:spacing w:after="60"/>
              <w:ind w:left="351"/>
              <w:rPr>
                <w:sz w:val="20"/>
                <w:szCs w:val="20"/>
              </w:rPr>
            </w:pPr>
            <w:r w:rsidRPr="005A63A3">
              <w:rPr>
                <w:sz w:val="20"/>
                <w:szCs w:val="20"/>
              </w:rPr>
              <w:t>1</w:t>
            </w:r>
            <w:r>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EC235D" w:rsidRPr="005A63A3" w:rsidRDefault="00EC235D" w:rsidP="00EC235D">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EC235D" w:rsidRPr="005A63A3" w:rsidRDefault="00EC235D" w:rsidP="00EC235D">
            <w:pPr>
              <w:rPr>
                <w:i/>
                <w:color w:val="646464"/>
                <w:sz w:val="20"/>
                <w:szCs w:val="20"/>
              </w:rPr>
            </w:pPr>
          </w:p>
        </w:tc>
      </w:tr>
      <w:tr w:rsidR="00EC235D" w:rsidRPr="005A63A3" w14:paraId="54B6335A" w14:textId="77777777" w:rsidTr="6DC4EC4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EC235D" w:rsidRPr="005A63A3" w:rsidRDefault="00EC235D" w:rsidP="00EC235D">
            <w:pPr>
              <w:keepNext/>
              <w:rPr>
                <w:b/>
                <w:sz w:val="20"/>
                <w:szCs w:val="20"/>
              </w:rPr>
            </w:pPr>
            <w:r w:rsidRPr="005A63A3">
              <w:rPr>
                <w:b/>
                <w:sz w:val="20"/>
                <w:szCs w:val="20"/>
              </w:rPr>
              <w:t>1</w:t>
            </w:r>
            <w:r>
              <w:rPr>
                <w:b/>
                <w:sz w:val="20"/>
                <w:szCs w:val="20"/>
              </w:rPr>
              <w:t>3</w:t>
            </w:r>
            <w:r w:rsidRPr="005A63A3">
              <w:rPr>
                <w:b/>
                <w:sz w:val="20"/>
                <w:szCs w:val="20"/>
              </w:rPr>
              <w:t xml:space="preserve">.2. </w:t>
            </w:r>
            <w:r>
              <w:rPr>
                <w:b/>
                <w:sz w:val="20"/>
                <w:szCs w:val="20"/>
              </w:rPr>
              <w:t xml:space="preserve"> </w:t>
            </w:r>
            <w:r w:rsidRPr="005A63A3">
              <w:rPr>
                <w:b/>
                <w:sz w:val="20"/>
                <w:szCs w:val="20"/>
              </w:rPr>
              <w:t>Post-award public forum</w:t>
            </w:r>
          </w:p>
        </w:tc>
      </w:tr>
      <w:tr w:rsidR="00EC235D" w:rsidRPr="005A63A3" w14:paraId="5219B574" w14:textId="77777777" w:rsidTr="6DC4EC4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EC235D" w:rsidRPr="005A63A3" w:rsidRDefault="00EC235D" w:rsidP="00EC235D">
            <w:pPr>
              <w:spacing w:after="60"/>
              <w:rPr>
                <w:color w:val="AEAAAA" w:themeColor="background2" w:themeShade="BF"/>
                <w:sz w:val="20"/>
                <w:szCs w:val="20"/>
              </w:rPr>
            </w:pPr>
            <w:r w:rsidRPr="005A63A3">
              <w:rPr>
                <w:sz w:val="20"/>
                <w:szCs w:val="20"/>
              </w:rPr>
              <w:t>1</w:t>
            </w:r>
            <w:r>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EC235D" w:rsidRPr="005A63A3" w:rsidRDefault="00EC235D" w:rsidP="00EC235D">
            <w:pPr>
              <w:spacing w:after="60"/>
              <w:rPr>
                <w:i/>
                <w:color w:val="646464"/>
                <w:sz w:val="20"/>
                <w:szCs w:val="20"/>
              </w:rPr>
            </w:pPr>
            <w:r w:rsidRPr="005A63A3">
              <w:rPr>
                <w:i/>
                <w:color w:val="646464"/>
                <w:sz w:val="20"/>
                <w:szCs w:val="20"/>
              </w:rPr>
              <w:t xml:space="preserve"> </w:t>
            </w: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EC235D" w:rsidRPr="005A63A3" w:rsidRDefault="00EC235D" w:rsidP="00EC235D">
            <w:pPr>
              <w:rPr>
                <w:i/>
                <w:iCs/>
                <w:color w:val="646464"/>
                <w:sz w:val="20"/>
                <w:szCs w:val="20"/>
              </w:rPr>
            </w:pPr>
          </w:p>
        </w:tc>
      </w:tr>
      <w:tr w:rsidR="00EC235D" w:rsidRPr="005A63A3" w14:paraId="222003C5" w14:textId="77777777" w:rsidTr="6DC4EC4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EC235D" w:rsidRPr="005A63A3" w:rsidRDefault="00EC235D" w:rsidP="00EC235D">
            <w:pPr>
              <w:keepNext/>
              <w:rPr>
                <w:b/>
                <w:color w:val="000000" w:themeColor="text1"/>
                <w:sz w:val="20"/>
                <w:szCs w:val="20"/>
              </w:rPr>
            </w:pPr>
            <w:r w:rsidRPr="005A63A3">
              <w:rPr>
                <w:b/>
                <w:color w:val="000000" w:themeColor="text1"/>
                <w:sz w:val="20"/>
                <w:szCs w:val="20"/>
              </w:rPr>
              <w:lastRenderedPageBreak/>
              <w:t>1</w:t>
            </w:r>
            <w:r>
              <w:rPr>
                <w:b/>
                <w:color w:val="000000" w:themeColor="text1"/>
                <w:sz w:val="20"/>
                <w:szCs w:val="20"/>
              </w:rPr>
              <w:t>4</w:t>
            </w:r>
            <w:r w:rsidRPr="005A63A3">
              <w:rPr>
                <w:b/>
                <w:color w:val="000000" w:themeColor="text1"/>
                <w:sz w:val="20"/>
                <w:szCs w:val="20"/>
              </w:rPr>
              <w:t xml:space="preserve">. </w:t>
            </w:r>
            <w:r>
              <w:rPr>
                <w:b/>
                <w:color w:val="000000" w:themeColor="text1"/>
                <w:sz w:val="20"/>
                <w:szCs w:val="20"/>
              </w:rPr>
              <w:t xml:space="preserve"> </w:t>
            </w:r>
            <w:r w:rsidRPr="005A63A3">
              <w:rPr>
                <w:b/>
                <w:color w:val="000000" w:themeColor="text1"/>
                <w:sz w:val="20"/>
                <w:szCs w:val="20"/>
              </w:rPr>
              <w:t>Notable state achievements and/or innovations</w:t>
            </w:r>
          </w:p>
        </w:tc>
      </w:tr>
      <w:tr w:rsidR="00EC235D" w:rsidRPr="005A63A3" w14:paraId="693FDBA3" w14:textId="77777777" w:rsidTr="6DC4EC4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EC235D" w:rsidRPr="005A63A3" w:rsidRDefault="00EC235D" w:rsidP="00EC235D">
            <w:pPr>
              <w:keepNext/>
              <w:rPr>
                <w:b/>
                <w:sz w:val="20"/>
                <w:szCs w:val="20"/>
              </w:rPr>
            </w:pPr>
            <w:r w:rsidRPr="005A63A3">
              <w:rPr>
                <w:b/>
                <w:sz w:val="20"/>
                <w:szCs w:val="20"/>
              </w:rPr>
              <w:t>1</w:t>
            </w:r>
            <w:r>
              <w:rPr>
                <w:b/>
                <w:sz w:val="20"/>
                <w:szCs w:val="20"/>
              </w:rPr>
              <w:t>4</w:t>
            </w:r>
            <w:r w:rsidRPr="005A63A3">
              <w:rPr>
                <w:b/>
                <w:sz w:val="20"/>
                <w:szCs w:val="20"/>
              </w:rPr>
              <w:t xml:space="preserve">.1. </w:t>
            </w:r>
            <w:r>
              <w:rPr>
                <w:b/>
                <w:sz w:val="20"/>
                <w:szCs w:val="20"/>
              </w:rPr>
              <w:t xml:space="preserve"> </w:t>
            </w:r>
            <w:r w:rsidRPr="005A63A3">
              <w:rPr>
                <w:b/>
                <w:sz w:val="20"/>
                <w:szCs w:val="20"/>
              </w:rPr>
              <w:t>Narrative information</w:t>
            </w:r>
          </w:p>
        </w:tc>
      </w:tr>
      <w:tr w:rsidR="00EC235D" w:rsidRPr="005A63A3" w14:paraId="6C1997AF" w14:textId="77777777" w:rsidTr="6DC4EC41">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EC235D" w:rsidRPr="005A63A3" w:rsidRDefault="00EC235D" w:rsidP="00EC235D">
            <w:pPr>
              <w:spacing w:after="60"/>
              <w:rPr>
                <w:i/>
                <w:color w:val="AEAAAA" w:themeColor="background2" w:themeShade="BF"/>
                <w:sz w:val="20"/>
                <w:szCs w:val="20"/>
              </w:rPr>
            </w:pPr>
            <w:r w:rsidRPr="005A63A3">
              <w:rPr>
                <w:sz w:val="20"/>
                <w:szCs w:val="20"/>
              </w:rPr>
              <w:t>1</w:t>
            </w:r>
            <w:r>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EC235D" w:rsidRPr="005A63A3" w:rsidRDefault="00EC235D" w:rsidP="00EC235D">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0E992C93" w14:textId="7588B4DF" w:rsidR="00FC6A06" w:rsidRPr="00BC6197" w:rsidRDefault="00FC6A06" w:rsidP="00FC6A06">
            <w:pPr>
              <w:rPr>
                <w:i/>
                <w:iCs/>
                <w:color w:val="767171" w:themeColor="background2" w:themeShade="80"/>
                <w:sz w:val="20"/>
                <w:szCs w:val="20"/>
              </w:rPr>
            </w:pPr>
            <w:r w:rsidRPr="2596A878">
              <w:rPr>
                <w:i/>
                <w:iCs/>
                <w:color w:val="767171" w:themeColor="background2" w:themeShade="80"/>
                <w:sz w:val="20"/>
                <w:szCs w:val="20"/>
              </w:rPr>
              <w:t xml:space="preserve">With the </w:t>
            </w:r>
            <w:r w:rsidR="006761C8">
              <w:rPr>
                <w:i/>
                <w:iCs/>
                <w:color w:val="767171" w:themeColor="background2" w:themeShade="80"/>
                <w:sz w:val="20"/>
                <w:szCs w:val="20"/>
              </w:rPr>
              <w:t>launch of</w:t>
            </w:r>
            <w:r w:rsidRPr="2596A878">
              <w:rPr>
                <w:i/>
                <w:iCs/>
                <w:color w:val="767171" w:themeColor="background2" w:themeShade="80"/>
                <w:sz w:val="20"/>
                <w:szCs w:val="20"/>
              </w:rPr>
              <w:t xml:space="preserve"> the national 988 crisis number, the ODMHSAS is serving as the central organizing body for </w:t>
            </w:r>
            <w:r w:rsidR="006761C8">
              <w:rPr>
                <w:i/>
                <w:iCs/>
                <w:color w:val="767171" w:themeColor="background2" w:themeShade="80"/>
                <w:sz w:val="20"/>
                <w:szCs w:val="20"/>
              </w:rPr>
              <w:t>the</w:t>
            </w:r>
            <w:r w:rsidRPr="2596A878">
              <w:rPr>
                <w:i/>
                <w:iCs/>
                <w:color w:val="767171" w:themeColor="background2" w:themeShade="80"/>
                <w:sz w:val="20"/>
                <w:szCs w:val="20"/>
              </w:rPr>
              <w:t xml:space="preserve"> comprehensive, statewide crisis response system in Oklahoma. The </w:t>
            </w:r>
            <w:r w:rsidR="006761C8">
              <w:rPr>
                <w:i/>
                <w:iCs/>
                <w:color w:val="767171" w:themeColor="background2" w:themeShade="80"/>
                <w:sz w:val="20"/>
                <w:szCs w:val="20"/>
              </w:rPr>
              <w:t>system</w:t>
            </w:r>
            <w:r w:rsidRPr="2596A878">
              <w:rPr>
                <w:i/>
                <w:iCs/>
                <w:color w:val="767171" w:themeColor="background2" w:themeShade="80"/>
                <w:sz w:val="20"/>
                <w:szCs w:val="20"/>
              </w:rPr>
              <w:t xml:space="preserve"> </w:t>
            </w:r>
            <w:r w:rsidR="006761C8">
              <w:rPr>
                <w:i/>
                <w:iCs/>
                <w:color w:val="767171" w:themeColor="background2" w:themeShade="80"/>
                <w:sz w:val="20"/>
                <w:szCs w:val="20"/>
              </w:rPr>
              <w:t>integrates</w:t>
            </w:r>
            <w:r w:rsidRPr="2596A878">
              <w:rPr>
                <w:i/>
                <w:iCs/>
                <w:color w:val="767171" w:themeColor="background2" w:themeShade="80"/>
                <w:sz w:val="20"/>
                <w:szCs w:val="20"/>
              </w:rPr>
              <w:t xml:space="preserve"> the national 988 number with the statewide crisis call center system, which </w:t>
            </w:r>
            <w:r w:rsidR="006761C8">
              <w:rPr>
                <w:i/>
                <w:iCs/>
                <w:color w:val="767171" w:themeColor="background2" w:themeShade="80"/>
                <w:sz w:val="20"/>
                <w:szCs w:val="20"/>
              </w:rPr>
              <w:t xml:space="preserve">providers </w:t>
            </w:r>
            <w:r w:rsidRPr="2596A878">
              <w:rPr>
                <w:i/>
                <w:iCs/>
                <w:color w:val="767171" w:themeColor="background2" w:themeShade="80"/>
                <w:sz w:val="20"/>
                <w:szCs w:val="20"/>
              </w:rPr>
              <w:t>t</w:t>
            </w:r>
            <w:r w:rsidR="006761C8">
              <w:rPr>
                <w:i/>
                <w:iCs/>
                <w:color w:val="767171" w:themeColor="background2" w:themeShade="80"/>
                <w:sz w:val="20"/>
                <w:szCs w:val="20"/>
              </w:rPr>
              <w:t>riage and referral for all</w:t>
            </w:r>
            <w:r w:rsidRPr="2596A878">
              <w:rPr>
                <w:i/>
                <w:iCs/>
                <w:color w:val="767171" w:themeColor="background2" w:themeShade="80"/>
                <w:sz w:val="20"/>
                <w:szCs w:val="20"/>
              </w:rPr>
              <w:t xml:space="preserve"> callers.</w:t>
            </w:r>
            <w:r w:rsidR="006761C8">
              <w:rPr>
                <w:i/>
                <w:iCs/>
                <w:color w:val="767171" w:themeColor="background2" w:themeShade="80"/>
                <w:sz w:val="20"/>
                <w:szCs w:val="20"/>
              </w:rPr>
              <w:t xml:space="preserve"> Mobile crisis teams are also available across the state to address callers' needs when appropriate.</w:t>
            </w:r>
            <w:r w:rsidRPr="2596A878">
              <w:rPr>
                <w:i/>
                <w:iCs/>
                <w:color w:val="767171" w:themeColor="background2" w:themeShade="80"/>
                <w:sz w:val="20"/>
                <w:szCs w:val="20"/>
              </w:rPr>
              <w:t xml:space="preserve"> </w:t>
            </w:r>
            <w:r w:rsidR="006761C8">
              <w:rPr>
                <w:i/>
                <w:iCs/>
                <w:color w:val="767171" w:themeColor="background2" w:themeShade="80"/>
                <w:sz w:val="20"/>
                <w:szCs w:val="20"/>
              </w:rPr>
              <w:t xml:space="preserve">The system also assists </w:t>
            </w:r>
            <w:r w:rsidRPr="2596A878">
              <w:rPr>
                <w:i/>
                <w:iCs/>
                <w:color w:val="767171" w:themeColor="background2" w:themeShade="80"/>
                <w:sz w:val="20"/>
                <w:szCs w:val="20"/>
              </w:rPr>
              <w:t>law enforcement to appropriately refer and manage crisis situations.</w:t>
            </w:r>
          </w:p>
          <w:p w14:paraId="4987717D" w14:textId="672D6777" w:rsidR="00EC235D" w:rsidRPr="005A63A3" w:rsidRDefault="00EC235D" w:rsidP="00EC235D">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2A9AE8D8" w:rsidR="00D87C2A" w:rsidRDefault="00D87C2A" w:rsidP="6E09A382">
      <w:pPr>
        <w:spacing w:before="60" w:line="259" w:lineRule="auto"/>
        <w:ind w:left="720"/>
        <w:rPr>
          <w:i/>
          <w:iCs/>
          <w:sz w:val="20"/>
          <w:szCs w:val="20"/>
        </w:rPr>
      </w:pPr>
      <w:r w:rsidRPr="6E09A382">
        <w:rPr>
          <w:i/>
          <w:iCs/>
          <w:sz w:val="20"/>
          <w:szCs w:val="20"/>
        </w:rPr>
        <w:t xml:space="preserve">The MPT, FUH-CH, FUH-AD, FUA-AD, FUM-AD, AAP, and </w:t>
      </w:r>
      <w:r w:rsidR="3F6DFF8F" w:rsidRPr="6E09A382">
        <w:rPr>
          <w:i/>
          <w:iCs/>
          <w:sz w:val="20"/>
          <w:szCs w:val="20"/>
        </w:rPr>
        <w:t>APM measures</w:t>
      </w:r>
      <w:r w:rsidRPr="6E09A382">
        <w:rPr>
          <w:i/>
          <w:iCs/>
          <w:sz w:val="20"/>
          <w:szCs w:val="20"/>
        </w:rPr>
        <w:t xml:space="preserve"> (#13, 14, 15, 16, 17, 18, 7, 8, 9, 10, 26, 29)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6E09A382">
        <w:rPr>
          <w:i/>
          <w:iCs/>
          <w:sz w:val="20"/>
          <w:szCs w:val="20"/>
        </w:rPr>
        <w:t>warranties</w:t>
      </w:r>
      <w:proofErr w:type="gramEnd"/>
      <w:r w:rsidRPr="6E09A382">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329B" w14:textId="77777777" w:rsidR="00BB7215" w:rsidRDefault="00BB7215" w:rsidP="009F1BBD">
      <w:r>
        <w:separator/>
      </w:r>
    </w:p>
  </w:endnote>
  <w:endnote w:type="continuationSeparator" w:id="0">
    <w:p w14:paraId="27D57A88" w14:textId="77777777" w:rsidR="00BB7215" w:rsidRDefault="00BB7215" w:rsidP="009F1BBD">
      <w:r>
        <w:continuationSeparator/>
      </w:r>
    </w:p>
  </w:endnote>
  <w:endnote w:type="continuationNotice" w:id="1">
    <w:p w14:paraId="4C90DBF2" w14:textId="77777777" w:rsidR="00BB7215" w:rsidRDefault="00BB7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11680D17"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7CF49B0B"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3622C4">
          <w:rPr>
            <w:noProof/>
          </w:rPr>
          <w:t>11</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3629B" w14:textId="77777777" w:rsidR="00BB7215" w:rsidRDefault="00BB7215" w:rsidP="009F1BBD">
      <w:r>
        <w:separator/>
      </w:r>
    </w:p>
  </w:footnote>
  <w:footnote w:type="continuationSeparator" w:id="0">
    <w:p w14:paraId="3213944F" w14:textId="77777777" w:rsidR="00BB7215" w:rsidRDefault="00BB7215" w:rsidP="009F1BBD">
      <w:r>
        <w:continuationSeparator/>
      </w:r>
    </w:p>
  </w:footnote>
  <w:footnote w:type="continuationNotice" w:id="1">
    <w:p w14:paraId="4A72F6A1" w14:textId="77777777" w:rsidR="00BB7215" w:rsidRDefault="00BB72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1551D8"/>
    <w:multiLevelType w:val="hybridMultilevel"/>
    <w:tmpl w:val="22E0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6"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3"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6"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7471474">
    <w:abstractNumId w:val="28"/>
  </w:num>
  <w:num w:numId="2" w16cid:durableId="1096025277">
    <w:abstractNumId w:val="14"/>
  </w:num>
  <w:num w:numId="3" w16cid:durableId="875850022">
    <w:abstractNumId w:val="27"/>
  </w:num>
  <w:num w:numId="4" w16cid:durableId="1827355800">
    <w:abstractNumId w:val="0"/>
  </w:num>
  <w:num w:numId="5" w16cid:durableId="1225680298">
    <w:abstractNumId w:val="4"/>
  </w:num>
  <w:num w:numId="6" w16cid:durableId="1430276980">
    <w:abstractNumId w:val="11"/>
  </w:num>
  <w:num w:numId="7" w16cid:durableId="977956930">
    <w:abstractNumId w:val="9"/>
  </w:num>
  <w:num w:numId="8" w16cid:durableId="902643653">
    <w:abstractNumId w:val="8"/>
  </w:num>
  <w:num w:numId="9" w16cid:durableId="1955405655">
    <w:abstractNumId w:val="21"/>
  </w:num>
  <w:num w:numId="10" w16cid:durableId="218244662">
    <w:abstractNumId w:val="2"/>
  </w:num>
  <w:num w:numId="11" w16cid:durableId="116029587">
    <w:abstractNumId w:val="20"/>
  </w:num>
  <w:num w:numId="12" w16cid:durableId="115834873">
    <w:abstractNumId w:val="12"/>
  </w:num>
  <w:num w:numId="13" w16cid:durableId="1271006132">
    <w:abstractNumId w:val="25"/>
  </w:num>
  <w:num w:numId="14" w16cid:durableId="1370374103">
    <w:abstractNumId w:val="3"/>
  </w:num>
  <w:num w:numId="15" w16cid:durableId="848059382">
    <w:abstractNumId w:val="18"/>
  </w:num>
  <w:num w:numId="16" w16cid:durableId="2072340641">
    <w:abstractNumId w:val="23"/>
  </w:num>
  <w:num w:numId="17" w16cid:durableId="1723409088">
    <w:abstractNumId w:val="26"/>
  </w:num>
  <w:num w:numId="18" w16cid:durableId="1294404833">
    <w:abstractNumId w:val="7"/>
  </w:num>
  <w:num w:numId="19" w16cid:durableId="96565692">
    <w:abstractNumId w:val="13"/>
  </w:num>
  <w:num w:numId="20" w16cid:durableId="232474912">
    <w:abstractNumId w:val="6"/>
  </w:num>
  <w:num w:numId="21" w16cid:durableId="67193131">
    <w:abstractNumId w:val="15"/>
  </w:num>
  <w:num w:numId="22" w16cid:durableId="774984953">
    <w:abstractNumId w:val="10"/>
  </w:num>
  <w:num w:numId="23" w16cid:durableId="431629450">
    <w:abstractNumId w:val="24"/>
  </w:num>
  <w:num w:numId="24" w16cid:durableId="603998851">
    <w:abstractNumId w:val="16"/>
  </w:num>
  <w:num w:numId="25" w16cid:durableId="2119905810">
    <w:abstractNumId w:val="17"/>
  </w:num>
  <w:num w:numId="26" w16cid:durableId="814104447">
    <w:abstractNumId w:val="19"/>
  </w:num>
  <w:num w:numId="27" w16cid:durableId="185563773">
    <w:abstractNumId w:val="5"/>
  </w:num>
  <w:num w:numId="28" w16cid:durableId="1690258477">
    <w:abstractNumId w:val="22"/>
  </w:num>
  <w:num w:numId="29" w16cid:durableId="213760290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6E2"/>
    <w:rsid w:val="00010F0B"/>
    <w:rsid w:val="00011C0B"/>
    <w:rsid w:val="00011DF3"/>
    <w:rsid w:val="000121E3"/>
    <w:rsid w:val="00012C3A"/>
    <w:rsid w:val="000135CF"/>
    <w:rsid w:val="00013EB5"/>
    <w:rsid w:val="000161A9"/>
    <w:rsid w:val="00020C59"/>
    <w:rsid w:val="00020DF3"/>
    <w:rsid w:val="0002127F"/>
    <w:rsid w:val="00022F50"/>
    <w:rsid w:val="000246B5"/>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3E21"/>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45F6"/>
    <w:rsid w:val="00095E3E"/>
    <w:rsid w:val="00096620"/>
    <w:rsid w:val="00096B90"/>
    <w:rsid w:val="000977AB"/>
    <w:rsid w:val="00097D02"/>
    <w:rsid w:val="000A2AA0"/>
    <w:rsid w:val="000A2C3B"/>
    <w:rsid w:val="000A4103"/>
    <w:rsid w:val="000A74BA"/>
    <w:rsid w:val="000A7FEA"/>
    <w:rsid w:val="000B01D9"/>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0FC8"/>
    <w:rsid w:val="0011148B"/>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987"/>
    <w:rsid w:val="00143DC1"/>
    <w:rsid w:val="001459C6"/>
    <w:rsid w:val="00145F2A"/>
    <w:rsid w:val="00146BCC"/>
    <w:rsid w:val="001504C4"/>
    <w:rsid w:val="00151066"/>
    <w:rsid w:val="00152360"/>
    <w:rsid w:val="0015274D"/>
    <w:rsid w:val="00152B28"/>
    <w:rsid w:val="001542AC"/>
    <w:rsid w:val="00154554"/>
    <w:rsid w:val="0015498A"/>
    <w:rsid w:val="00155C73"/>
    <w:rsid w:val="001564A0"/>
    <w:rsid w:val="001575B0"/>
    <w:rsid w:val="001600AD"/>
    <w:rsid w:val="001617E9"/>
    <w:rsid w:val="001629BA"/>
    <w:rsid w:val="001632B3"/>
    <w:rsid w:val="001659B6"/>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85E81"/>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0874"/>
    <w:rsid w:val="001C1A54"/>
    <w:rsid w:val="001C1FE6"/>
    <w:rsid w:val="001C6735"/>
    <w:rsid w:val="001C6FA5"/>
    <w:rsid w:val="001D08D0"/>
    <w:rsid w:val="001D0C79"/>
    <w:rsid w:val="001D21C9"/>
    <w:rsid w:val="001D257D"/>
    <w:rsid w:val="001D2D52"/>
    <w:rsid w:val="001D364F"/>
    <w:rsid w:val="001D37D1"/>
    <w:rsid w:val="001D4503"/>
    <w:rsid w:val="001D5C40"/>
    <w:rsid w:val="001D602E"/>
    <w:rsid w:val="001E0053"/>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0245"/>
    <w:rsid w:val="00211C3A"/>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0946"/>
    <w:rsid w:val="002433EA"/>
    <w:rsid w:val="0024369C"/>
    <w:rsid w:val="002441EE"/>
    <w:rsid w:val="00244D6E"/>
    <w:rsid w:val="00245B77"/>
    <w:rsid w:val="00246DCB"/>
    <w:rsid w:val="0024714A"/>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4E60"/>
    <w:rsid w:val="00277482"/>
    <w:rsid w:val="00280A0E"/>
    <w:rsid w:val="00281951"/>
    <w:rsid w:val="00281A1F"/>
    <w:rsid w:val="00282D61"/>
    <w:rsid w:val="00283E90"/>
    <w:rsid w:val="0028427C"/>
    <w:rsid w:val="0028445C"/>
    <w:rsid w:val="00285095"/>
    <w:rsid w:val="002859ED"/>
    <w:rsid w:val="002866FD"/>
    <w:rsid w:val="0028693E"/>
    <w:rsid w:val="002872EB"/>
    <w:rsid w:val="00290809"/>
    <w:rsid w:val="00290CF9"/>
    <w:rsid w:val="00291755"/>
    <w:rsid w:val="00291BE7"/>
    <w:rsid w:val="00292B66"/>
    <w:rsid w:val="00293199"/>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57BC"/>
    <w:rsid w:val="002B6679"/>
    <w:rsid w:val="002B70F6"/>
    <w:rsid w:val="002B72A1"/>
    <w:rsid w:val="002B7754"/>
    <w:rsid w:val="002B7D44"/>
    <w:rsid w:val="002C200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E70FD"/>
    <w:rsid w:val="002F06A1"/>
    <w:rsid w:val="002F2A22"/>
    <w:rsid w:val="002F2C37"/>
    <w:rsid w:val="002F2CFF"/>
    <w:rsid w:val="002F2E43"/>
    <w:rsid w:val="002F3CC0"/>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2AD2"/>
    <w:rsid w:val="00314972"/>
    <w:rsid w:val="00315B4C"/>
    <w:rsid w:val="00316244"/>
    <w:rsid w:val="003163B4"/>
    <w:rsid w:val="0031706E"/>
    <w:rsid w:val="00317334"/>
    <w:rsid w:val="00317387"/>
    <w:rsid w:val="00317EB6"/>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18B3"/>
    <w:rsid w:val="003449C5"/>
    <w:rsid w:val="003460A4"/>
    <w:rsid w:val="003503AF"/>
    <w:rsid w:val="00350622"/>
    <w:rsid w:val="00350C00"/>
    <w:rsid w:val="00356A19"/>
    <w:rsid w:val="0036195E"/>
    <w:rsid w:val="0036212F"/>
    <w:rsid w:val="003622C4"/>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8FED1"/>
    <w:rsid w:val="0039016E"/>
    <w:rsid w:val="00391AFC"/>
    <w:rsid w:val="00393902"/>
    <w:rsid w:val="003958EC"/>
    <w:rsid w:val="00395BBF"/>
    <w:rsid w:val="00396634"/>
    <w:rsid w:val="003A215A"/>
    <w:rsid w:val="003A2A22"/>
    <w:rsid w:val="003A53F3"/>
    <w:rsid w:val="003A598A"/>
    <w:rsid w:val="003A5ADE"/>
    <w:rsid w:val="003B07BA"/>
    <w:rsid w:val="003B0800"/>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3FCF"/>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0A87"/>
    <w:rsid w:val="00422D16"/>
    <w:rsid w:val="00423165"/>
    <w:rsid w:val="00423DF2"/>
    <w:rsid w:val="0042574D"/>
    <w:rsid w:val="00425AA0"/>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1A51"/>
    <w:rsid w:val="004B216D"/>
    <w:rsid w:val="004B22A5"/>
    <w:rsid w:val="004B2EC3"/>
    <w:rsid w:val="004B5022"/>
    <w:rsid w:val="004B540A"/>
    <w:rsid w:val="004B54E4"/>
    <w:rsid w:val="004B743C"/>
    <w:rsid w:val="004C3EF9"/>
    <w:rsid w:val="004C5793"/>
    <w:rsid w:val="004C6AE3"/>
    <w:rsid w:val="004C77D4"/>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37A3B"/>
    <w:rsid w:val="00540C9B"/>
    <w:rsid w:val="00543B82"/>
    <w:rsid w:val="00544D0F"/>
    <w:rsid w:val="005453B6"/>
    <w:rsid w:val="00545407"/>
    <w:rsid w:val="00546060"/>
    <w:rsid w:val="00547038"/>
    <w:rsid w:val="00550744"/>
    <w:rsid w:val="00551CF8"/>
    <w:rsid w:val="00554226"/>
    <w:rsid w:val="00554298"/>
    <w:rsid w:val="00554684"/>
    <w:rsid w:val="00555621"/>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E7FD3"/>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2BC8"/>
    <w:rsid w:val="00633E56"/>
    <w:rsid w:val="00633EDC"/>
    <w:rsid w:val="00635008"/>
    <w:rsid w:val="006355F4"/>
    <w:rsid w:val="00640E80"/>
    <w:rsid w:val="00641438"/>
    <w:rsid w:val="006417EB"/>
    <w:rsid w:val="00641A1E"/>
    <w:rsid w:val="00642180"/>
    <w:rsid w:val="00642896"/>
    <w:rsid w:val="00643D5F"/>
    <w:rsid w:val="006444ED"/>
    <w:rsid w:val="006446EB"/>
    <w:rsid w:val="0064681E"/>
    <w:rsid w:val="006474D4"/>
    <w:rsid w:val="006477B6"/>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61C8"/>
    <w:rsid w:val="00677F99"/>
    <w:rsid w:val="00680706"/>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4B9"/>
    <w:rsid w:val="006B1F00"/>
    <w:rsid w:val="006B3159"/>
    <w:rsid w:val="006B5401"/>
    <w:rsid w:val="006B6E8C"/>
    <w:rsid w:val="006B7356"/>
    <w:rsid w:val="006B7D91"/>
    <w:rsid w:val="006C4625"/>
    <w:rsid w:val="006C46B1"/>
    <w:rsid w:val="006C4EEA"/>
    <w:rsid w:val="006C6F3B"/>
    <w:rsid w:val="006C7F6B"/>
    <w:rsid w:val="006D163B"/>
    <w:rsid w:val="006D24DE"/>
    <w:rsid w:val="006D3655"/>
    <w:rsid w:val="006D3D81"/>
    <w:rsid w:val="006D5D72"/>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17D"/>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2B4"/>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5B25"/>
    <w:rsid w:val="00767A7A"/>
    <w:rsid w:val="00770C4E"/>
    <w:rsid w:val="0077381A"/>
    <w:rsid w:val="00774EAB"/>
    <w:rsid w:val="00775748"/>
    <w:rsid w:val="00776919"/>
    <w:rsid w:val="007838C2"/>
    <w:rsid w:val="0078513A"/>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4561"/>
    <w:rsid w:val="007B5449"/>
    <w:rsid w:val="007B5B55"/>
    <w:rsid w:val="007B5D08"/>
    <w:rsid w:val="007B60F0"/>
    <w:rsid w:val="007C0643"/>
    <w:rsid w:val="007C3077"/>
    <w:rsid w:val="007C3DEB"/>
    <w:rsid w:val="007C5A4D"/>
    <w:rsid w:val="007C69D0"/>
    <w:rsid w:val="007C6C07"/>
    <w:rsid w:val="007C71F0"/>
    <w:rsid w:val="007D02E4"/>
    <w:rsid w:val="007D1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6F9"/>
    <w:rsid w:val="007E3BDA"/>
    <w:rsid w:val="007E3F3E"/>
    <w:rsid w:val="007E4860"/>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540B"/>
    <w:rsid w:val="007F667E"/>
    <w:rsid w:val="0080009B"/>
    <w:rsid w:val="008006F1"/>
    <w:rsid w:val="00801380"/>
    <w:rsid w:val="00803D36"/>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2E9B"/>
    <w:rsid w:val="00853FF3"/>
    <w:rsid w:val="0085415C"/>
    <w:rsid w:val="00857B0A"/>
    <w:rsid w:val="008601A9"/>
    <w:rsid w:val="008602DA"/>
    <w:rsid w:val="00861448"/>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492"/>
    <w:rsid w:val="00884C05"/>
    <w:rsid w:val="008858DF"/>
    <w:rsid w:val="00885BC7"/>
    <w:rsid w:val="00891232"/>
    <w:rsid w:val="00894458"/>
    <w:rsid w:val="008953AD"/>
    <w:rsid w:val="0089562C"/>
    <w:rsid w:val="00896DF5"/>
    <w:rsid w:val="008971B7"/>
    <w:rsid w:val="008972AC"/>
    <w:rsid w:val="00897A9A"/>
    <w:rsid w:val="00897E6D"/>
    <w:rsid w:val="008A01C2"/>
    <w:rsid w:val="008A132B"/>
    <w:rsid w:val="008A1C85"/>
    <w:rsid w:val="008A4097"/>
    <w:rsid w:val="008A527E"/>
    <w:rsid w:val="008A5E39"/>
    <w:rsid w:val="008B1E12"/>
    <w:rsid w:val="008B2A05"/>
    <w:rsid w:val="008B3C08"/>
    <w:rsid w:val="008B40E1"/>
    <w:rsid w:val="008B4326"/>
    <w:rsid w:val="008B4846"/>
    <w:rsid w:val="008B612E"/>
    <w:rsid w:val="008B700B"/>
    <w:rsid w:val="008C0551"/>
    <w:rsid w:val="008C1F1A"/>
    <w:rsid w:val="008C39B3"/>
    <w:rsid w:val="008C60E7"/>
    <w:rsid w:val="008C7A7C"/>
    <w:rsid w:val="008D0FD9"/>
    <w:rsid w:val="008D2BA9"/>
    <w:rsid w:val="008D2EF6"/>
    <w:rsid w:val="008D3E06"/>
    <w:rsid w:val="008D456B"/>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06DF5"/>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9C"/>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57451"/>
    <w:rsid w:val="00960302"/>
    <w:rsid w:val="00960A5B"/>
    <w:rsid w:val="00961DF6"/>
    <w:rsid w:val="00961F09"/>
    <w:rsid w:val="009620EC"/>
    <w:rsid w:val="0096210C"/>
    <w:rsid w:val="00962213"/>
    <w:rsid w:val="009637BC"/>
    <w:rsid w:val="009652BC"/>
    <w:rsid w:val="00966F6D"/>
    <w:rsid w:val="0096701F"/>
    <w:rsid w:val="00970030"/>
    <w:rsid w:val="00970C62"/>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87E08"/>
    <w:rsid w:val="0099057D"/>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1EF8"/>
    <w:rsid w:val="009C2149"/>
    <w:rsid w:val="009C23B7"/>
    <w:rsid w:val="009C2495"/>
    <w:rsid w:val="009C515F"/>
    <w:rsid w:val="009C556C"/>
    <w:rsid w:val="009C5677"/>
    <w:rsid w:val="009C57D6"/>
    <w:rsid w:val="009C5C51"/>
    <w:rsid w:val="009C679A"/>
    <w:rsid w:val="009C7610"/>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9F45DC"/>
    <w:rsid w:val="00A00859"/>
    <w:rsid w:val="00A01A10"/>
    <w:rsid w:val="00A04B8E"/>
    <w:rsid w:val="00A0546E"/>
    <w:rsid w:val="00A059FF"/>
    <w:rsid w:val="00A078A7"/>
    <w:rsid w:val="00A07C1A"/>
    <w:rsid w:val="00A10D7F"/>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4D1B"/>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3CF"/>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B7800"/>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2FE"/>
    <w:rsid w:val="00AD536D"/>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6780"/>
    <w:rsid w:val="00AF7DA8"/>
    <w:rsid w:val="00B004C9"/>
    <w:rsid w:val="00B033CD"/>
    <w:rsid w:val="00B0576F"/>
    <w:rsid w:val="00B06620"/>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00B2"/>
    <w:rsid w:val="00B51B17"/>
    <w:rsid w:val="00B51CFB"/>
    <w:rsid w:val="00B5273D"/>
    <w:rsid w:val="00B53A9C"/>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4B79"/>
    <w:rsid w:val="00B95A37"/>
    <w:rsid w:val="00B97649"/>
    <w:rsid w:val="00B9764B"/>
    <w:rsid w:val="00BA0206"/>
    <w:rsid w:val="00BA049F"/>
    <w:rsid w:val="00BA13B5"/>
    <w:rsid w:val="00BA21E6"/>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B7215"/>
    <w:rsid w:val="00BC0040"/>
    <w:rsid w:val="00BC04B9"/>
    <w:rsid w:val="00BC0C0D"/>
    <w:rsid w:val="00BC19EA"/>
    <w:rsid w:val="00BC1EFF"/>
    <w:rsid w:val="00BC23B2"/>
    <w:rsid w:val="00BC2C8A"/>
    <w:rsid w:val="00BC4C44"/>
    <w:rsid w:val="00BC56C7"/>
    <w:rsid w:val="00BC595B"/>
    <w:rsid w:val="00BC5F43"/>
    <w:rsid w:val="00BC6197"/>
    <w:rsid w:val="00BD241A"/>
    <w:rsid w:val="00BD3495"/>
    <w:rsid w:val="00BD35D3"/>
    <w:rsid w:val="00BD361F"/>
    <w:rsid w:val="00BD45BB"/>
    <w:rsid w:val="00BD52CB"/>
    <w:rsid w:val="00BE08CC"/>
    <w:rsid w:val="00BE1561"/>
    <w:rsid w:val="00BE22A1"/>
    <w:rsid w:val="00BE54E7"/>
    <w:rsid w:val="00BE655A"/>
    <w:rsid w:val="00BE792A"/>
    <w:rsid w:val="00BF1360"/>
    <w:rsid w:val="00BF1E8E"/>
    <w:rsid w:val="00BF1F33"/>
    <w:rsid w:val="00C00D0D"/>
    <w:rsid w:val="00C00E71"/>
    <w:rsid w:val="00C0218A"/>
    <w:rsid w:val="00C04A35"/>
    <w:rsid w:val="00C04CBA"/>
    <w:rsid w:val="00C052B6"/>
    <w:rsid w:val="00C06BBA"/>
    <w:rsid w:val="00C06C83"/>
    <w:rsid w:val="00C07A18"/>
    <w:rsid w:val="00C10219"/>
    <w:rsid w:val="00C106B7"/>
    <w:rsid w:val="00C10C3E"/>
    <w:rsid w:val="00C117E4"/>
    <w:rsid w:val="00C11842"/>
    <w:rsid w:val="00C11E59"/>
    <w:rsid w:val="00C122E9"/>
    <w:rsid w:val="00C1434A"/>
    <w:rsid w:val="00C1477A"/>
    <w:rsid w:val="00C14F06"/>
    <w:rsid w:val="00C155C4"/>
    <w:rsid w:val="00C16ED6"/>
    <w:rsid w:val="00C17F5D"/>
    <w:rsid w:val="00C17FCB"/>
    <w:rsid w:val="00C21526"/>
    <w:rsid w:val="00C21B41"/>
    <w:rsid w:val="00C21EA4"/>
    <w:rsid w:val="00C22871"/>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6E22"/>
    <w:rsid w:val="00C673AD"/>
    <w:rsid w:val="00C67784"/>
    <w:rsid w:val="00C710F6"/>
    <w:rsid w:val="00C722F2"/>
    <w:rsid w:val="00C72457"/>
    <w:rsid w:val="00C72D81"/>
    <w:rsid w:val="00C73AAA"/>
    <w:rsid w:val="00C73DC2"/>
    <w:rsid w:val="00C743EC"/>
    <w:rsid w:val="00C74F79"/>
    <w:rsid w:val="00C7616A"/>
    <w:rsid w:val="00C7628F"/>
    <w:rsid w:val="00C77D99"/>
    <w:rsid w:val="00C81B14"/>
    <w:rsid w:val="00C81F57"/>
    <w:rsid w:val="00C8466A"/>
    <w:rsid w:val="00C84BFB"/>
    <w:rsid w:val="00C84FC1"/>
    <w:rsid w:val="00C85056"/>
    <w:rsid w:val="00C8519D"/>
    <w:rsid w:val="00C852D5"/>
    <w:rsid w:val="00C914AD"/>
    <w:rsid w:val="00C9375E"/>
    <w:rsid w:val="00C947DA"/>
    <w:rsid w:val="00C95908"/>
    <w:rsid w:val="00CA1390"/>
    <w:rsid w:val="00CA1D15"/>
    <w:rsid w:val="00CA2D55"/>
    <w:rsid w:val="00CA35A8"/>
    <w:rsid w:val="00CA3BFA"/>
    <w:rsid w:val="00CA5D88"/>
    <w:rsid w:val="00CA5E35"/>
    <w:rsid w:val="00CA5ED1"/>
    <w:rsid w:val="00CA67A2"/>
    <w:rsid w:val="00CA7E7F"/>
    <w:rsid w:val="00CB0A3E"/>
    <w:rsid w:val="00CB16D6"/>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96E"/>
    <w:rsid w:val="00CE4A3C"/>
    <w:rsid w:val="00CE53DF"/>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497B"/>
    <w:rsid w:val="00D2578A"/>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5C0B"/>
    <w:rsid w:val="00D87C2A"/>
    <w:rsid w:val="00D91333"/>
    <w:rsid w:val="00D91A46"/>
    <w:rsid w:val="00D93AC6"/>
    <w:rsid w:val="00D9583C"/>
    <w:rsid w:val="00D9590F"/>
    <w:rsid w:val="00D968CF"/>
    <w:rsid w:val="00D96D30"/>
    <w:rsid w:val="00DA0B55"/>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B79AE"/>
    <w:rsid w:val="00DC1B69"/>
    <w:rsid w:val="00DC345D"/>
    <w:rsid w:val="00DC4BAF"/>
    <w:rsid w:val="00DC60CE"/>
    <w:rsid w:val="00DC6439"/>
    <w:rsid w:val="00DC7805"/>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0E4A"/>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389"/>
    <w:rsid w:val="00E40DDC"/>
    <w:rsid w:val="00E432B4"/>
    <w:rsid w:val="00E44616"/>
    <w:rsid w:val="00E44989"/>
    <w:rsid w:val="00E449E3"/>
    <w:rsid w:val="00E462D0"/>
    <w:rsid w:val="00E469C5"/>
    <w:rsid w:val="00E46B6A"/>
    <w:rsid w:val="00E47362"/>
    <w:rsid w:val="00E47430"/>
    <w:rsid w:val="00E47C54"/>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5E2A"/>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235D"/>
    <w:rsid w:val="00EC3562"/>
    <w:rsid w:val="00EC4BCB"/>
    <w:rsid w:val="00EC4CAB"/>
    <w:rsid w:val="00EC524F"/>
    <w:rsid w:val="00EC54A3"/>
    <w:rsid w:val="00EC63C2"/>
    <w:rsid w:val="00EC6CCD"/>
    <w:rsid w:val="00EC72F1"/>
    <w:rsid w:val="00EC776A"/>
    <w:rsid w:val="00EC7C59"/>
    <w:rsid w:val="00EC7FA0"/>
    <w:rsid w:val="00ED01D5"/>
    <w:rsid w:val="00ED0682"/>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3FFF"/>
    <w:rsid w:val="00EF44F6"/>
    <w:rsid w:val="00EF6174"/>
    <w:rsid w:val="00EF6AC7"/>
    <w:rsid w:val="00EF7621"/>
    <w:rsid w:val="00F01004"/>
    <w:rsid w:val="00F01918"/>
    <w:rsid w:val="00F01F7A"/>
    <w:rsid w:val="00F036A3"/>
    <w:rsid w:val="00F05D58"/>
    <w:rsid w:val="00F05F32"/>
    <w:rsid w:val="00F10701"/>
    <w:rsid w:val="00F111FE"/>
    <w:rsid w:val="00F15F37"/>
    <w:rsid w:val="00F166A7"/>
    <w:rsid w:val="00F2433A"/>
    <w:rsid w:val="00F25D52"/>
    <w:rsid w:val="00F26CFD"/>
    <w:rsid w:val="00F30DC2"/>
    <w:rsid w:val="00F31395"/>
    <w:rsid w:val="00F3146E"/>
    <w:rsid w:val="00F31CE7"/>
    <w:rsid w:val="00F3226D"/>
    <w:rsid w:val="00F3368D"/>
    <w:rsid w:val="00F33934"/>
    <w:rsid w:val="00F34427"/>
    <w:rsid w:val="00F357EC"/>
    <w:rsid w:val="00F40A33"/>
    <w:rsid w:val="00F4182E"/>
    <w:rsid w:val="00F432CA"/>
    <w:rsid w:val="00F44DEF"/>
    <w:rsid w:val="00F46251"/>
    <w:rsid w:val="00F4792B"/>
    <w:rsid w:val="00F50620"/>
    <w:rsid w:val="00F51CA1"/>
    <w:rsid w:val="00F52355"/>
    <w:rsid w:val="00F52EFB"/>
    <w:rsid w:val="00F53745"/>
    <w:rsid w:val="00F539CB"/>
    <w:rsid w:val="00F54192"/>
    <w:rsid w:val="00F54635"/>
    <w:rsid w:val="00F54BAB"/>
    <w:rsid w:val="00F57D9E"/>
    <w:rsid w:val="00F57DB3"/>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6BBF"/>
    <w:rsid w:val="00FA706B"/>
    <w:rsid w:val="00FA72A1"/>
    <w:rsid w:val="00FA75E9"/>
    <w:rsid w:val="00FA7FF0"/>
    <w:rsid w:val="00FB0208"/>
    <w:rsid w:val="00FB021B"/>
    <w:rsid w:val="00FB1983"/>
    <w:rsid w:val="00FB3163"/>
    <w:rsid w:val="00FB3567"/>
    <w:rsid w:val="00FB39C2"/>
    <w:rsid w:val="00FB3C75"/>
    <w:rsid w:val="00FB4175"/>
    <w:rsid w:val="00FB4225"/>
    <w:rsid w:val="00FB4562"/>
    <w:rsid w:val="00FB7234"/>
    <w:rsid w:val="00FC4444"/>
    <w:rsid w:val="00FC448F"/>
    <w:rsid w:val="00FC675B"/>
    <w:rsid w:val="00FC68E3"/>
    <w:rsid w:val="00FC6A06"/>
    <w:rsid w:val="00FD10CE"/>
    <w:rsid w:val="00FD24A1"/>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6C8189"/>
    <w:rsid w:val="01C63DB4"/>
    <w:rsid w:val="01E52B9C"/>
    <w:rsid w:val="024739AD"/>
    <w:rsid w:val="0336655D"/>
    <w:rsid w:val="03439E94"/>
    <w:rsid w:val="03E5EB96"/>
    <w:rsid w:val="0411B8B4"/>
    <w:rsid w:val="04AD4C07"/>
    <w:rsid w:val="04B9BB71"/>
    <w:rsid w:val="05188712"/>
    <w:rsid w:val="07329FE5"/>
    <w:rsid w:val="07495976"/>
    <w:rsid w:val="07C4C0BE"/>
    <w:rsid w:val="08E529D7"/>
    <w:rsid w:val="09851138"/>
    <w:rsid w:val="098C7E84"/>
    <w:rsid w:val="09ADA98B"/>
    <w:rsid w:val="0B76D4E4"/>
    <w:rsid w:val="0BA4BFB3"/>
    <w:rsid w:val="0C1CAAB7"/>
    <w:rsid w:val="0C222FED"/>
    <w:rsid w:val="0C687055"/>
    <w:rsid w:val="0CA6406C"/>
    <w:rsid w:val="0D32D82D"/>
    <w:rsid w:val="0D38EE82"/>
    <w:rsid w:val="0D9C3436"/>
    <w:rsid w:val="0F6CED89"/>
    <w:rsid w:val="0FF7406A"/>
    <w:rsid w:val="10CBC69D"/>
    <w:rsid w:val="10E18CBF"/>
    <w:rsid w:val="110D0649"/>
    <w:rsid w:val="113AB003"/>
    <w:rsid w:val="11FE4AC3"/>
    <w:rsid w:val="12DEF906"/>
    <w:rsid w:val="13DAF4AC"/>
    <w:rsid w:val="144DB284"/>
    <w:rsid w:val="15846BE4"/>
    <w:rsid w:val="158E86DB"/>
    <w:rsid w:val="15A18B50"/>
    <w:rsid w:val="165718F4"/>
    <w:rsid w:val="19469D84"/>
    <w:rsid w:val="199FEE98"/>
    <w:rsid w:val="1B2A8A17"/>
    <w:rsid w:val="1B4BCC36"/>
    <w:rsid w:val="1C517206"/>
    <w:rsid w:val="1C869A4E"/>
    <w:rsid w:val="1D44D20B"/>
    <w:rsid w:val="1D8F7DC9"/>
    <w:rsid w:val="1E522297"/>
    <w:rsid w:val="1E786FD7"/>
    <w:rsid w:val="1F5BF8CE"/>
    <w:rsid w:val="1FE08BF2"/>
    <w:rsid w:val="200439D6"/>
    <w:rsid w:val="205278E1"/>
    <w:rsid w:val="20A07AB2"/>
    <w:rsid w:val="21591D5A"/>
    <w:rsid w:val="22C29F9B"/>
    <w:rsid w:val="232665A6"/>
    <w:rsid w:val="244F7D0F"/>
    <w:rsid w:val="24F5D474"/>
    <w:rsid w:val="250A69C9"/>
    <w:rsid w:val="25461F80"/>
    <w:rsid w:val="25630F25"/>
    <w:rsid w:val="2596A878"/>
    <w:rsid w:val="25C3B49B"/>
    <w:rsid w:val="26DA76C6"/>
    <w:rsid w:val="27C105EF"/>
    <w:rsid w:val="28724E25"/>
    <w:rsid w:val="28764727"/>
    <w:rsid w:val="295E4EBD"/>
    <w:rsid w:val="2994D941"/>
    <w:rsid w:val="29980794"/>
    <w:rsid w:val="2CCF9BB1"/>
    <w:rsid w:val="2CE70052"/>
    <w:rsid w:val="313D0333"/>
    <w:rsid w:val="31C73315"/>
    <w:rsid w:val="34306D26"/>
    <w:rsid w:val="34EF7DAD"/>
    <w:rsid w:val="35FDEEA0"/>
    <w:rsid w:val="37465782"/>
    <w:rsid w:val="37594709"/>
    <w:rsid w:val="377EE002"/>
    <w:rsid w:val="37C08C1D"/>
    <w:rsid w:val="380F0D92"/>
    <w:rsid w:val="3843F05B"/>
    <w:rsid w:val="386E4CF0"/>
    <w:rsid w:val="3888885D"/>
    <w:rsid w:val="391AB063"/>
    <w:rsid w:val="3A0A1D51"/>
    <w:rsid w:val="3A2C2299"/>
    <w:rsid w:val="3A59CF34"/>
    <w:rsid w:val="3B6F36AC"/>
    <w:rsid w:val="3BFD2C40"/>
    <w:rsid w:val="3C5BA149"/>
    <w:rsid w:val="3D4F321C"/>
    <w:rsid w:val="3DD52A28"/>
    <w:rsid w:val="3EADAC86"/>
    <w:rsid w:val="3EE51658"/>
    <w:rsid w:val="3F121C30"/>
    <w:rsid w:val="3F33C15C"/>
    <w:rsid w:val="3F6DFF8F"/>
    <w:rsid w:val="3FB03B84"/>
    <w:rsid w:val="3FEDAD0A"/>
    <w:rsid w:val="3FF6EE2A"/>
    <w:rsid w:val="40D855C6"/>
    <w:rsid w:val="411B566D"/>
    <w:rsid w:val="413D4D6D"/>
    <w:rsid w:val="4152B82D"/>
    <w:rsid w:val="41F67888"/>
    <w:rsid w:val="430DE7CD"/>
    <w:rsid w:val="43C5E90B"/>
    <w:rsid w:val="44B8197B"/>
    <w:rsid w:val="45368314"/>
    <w:rsid w:val="45B56E94"/>
    <w:rsid w:val="45F9646A"/>
    <w:rsid w:val="468F2C49"/>
    <w:rsid w:val="46965CA7"/>
    <w:rsid w:val="4718082B"/>
    <w:rsid w:val="47861F38"/>
    <w:rsid w:val="47ED28EA"/>
    <w:rsid w:val="47F0B57B"/>
    <w:rsid w:val="49C39BD4"/>
    <w:rsid w:val="49D033E9"/>
    <w:rsid w:val="4A3A5CBC"/>
    <w:rsid w:val="4A7EA2EA"/>
    <w:rsid w:val="4A93BE13"/>
    <w:rsid w:val="4B3CBE27"/>
    <w:rsid w:val="4BFC6D2E"/>
    <w:rsid w:val="4C1B4A4A"/>
    <w:rsid w:val="4DF560BC"/>
    <w:rsid w:val="4E3FF9A9"/>
    <w:rsid w:val="4EC0FC9D"/>
    <w:rsid w:val="4F920CB9"/>
    <w:rsid w:val="5034D42C"/>
    <w:rsid w:val="50C0CE89"/>
    <w:rsid w:val="523CA78D"/>
    <w:rsid w:val="52B78C33"/>
    <w:rsid w:val="52C8D1DF"/>
    <w:rsid w:val="531E6FC4"/>
    <w:rsid w:val="53B1F16E"/>
    <w:rsid w:val="53E60CF9"/>
    <w:rsid w:val="541C863F"/>
    <w:rsid w:val="556C743F"/>
    <w:rsid w:val="56AAF150"/>
    <w:rsid w:val="577C50AE"/>
    <w:rsid w:val="57FA9414"/>
    <w:rsid w:val="583D896D"/>
    <w:rsid w:val="585EA561"/>
    <w:rsid w:val="58BB5F4E"/>
    <w:rsid w:val="598A33E4"/>
    <w:rsid w:val="5ACC7EBB"/>
    <w:rsid w:val="5B370B02"/>
    <w:rsid w:val="5CBDED69"/>
    <w:rsid w:val="5CD565A5"/>
    <w:rsid w:val="5F961A10"/>
    <w:rsid w:val="5FD45A7C"/>
    <w:rsid w:val="60E4CDCC"/>
    <w:rsid w:val="617F1539"/>
    <w:rsid w:val="6216F5E7"/>
    <w:rsid w:val="6296112C"/>
    <w:rsid w:val="6546B141"/>
    <w:rsid w:val="67A98F62"/>
    <w:rsid w:val="6873D905"/>
    <w:rsid w:val="690724DF"/>
    <w:rsid w:val="6A65C955"/>
    <w:rsid w:val="6A973E49"/>
    <w:rsid w:val="6ACEB9ED"/>
    <w:rsid w:val="6AD202C0"/>
    <w:rsid w:val="6B0CCF22"/>
    <w:rsid w:val="6B220F48"/>
    <w:rsid w:val="6B751F68"/>
    <w:rsid w:val="6CB1B8CF"/>
    <w:rsid w:val="6DC4EC41"/>
    <w:rsid w:val="6E09A382"/>
    <w:rsid w:val="6E6C875D"/>
    <w:rsid w:val="6F377620"/>
    <w:rsid w:val="6F8BB2C9"/>
    <w:rsid w:val="6FD0A422"/>
    <w:rsid w:val="7033FF57"/>
    <w:rsid w:val="70431071"/>
    <w:rsid w:val="70527CF5"/>
    <w:rsid w:val="716F3242"/>
    <w:rsid w:val="717E275D"/>
    <w:rsid w:val="727C1349"/>
    <w:rsid w:val="72970AE6"/>
    <w:rsid w:val="72EEE737"/>
    <w:rsid w:val="73709E69"/>
    <w:rsid w:val="73E27D11"/>
    <w:rsid w:val="740E9038"/>
    <w:rsid w:val="74AA4E9F"/>
    <w:rsid w:val="74D66611"/>
    <w:rsid w:val="74E3A26D"/>
    <w:rsid w:val="765C6A4B"/>
    <w:rsid w:val="76640C55"/>
    <w:rsid w:val="76B2F931"/>
    <w:rsid w:val="7701E304"/>
    <w:rsid w:val="780CEDA4"/>
    <w:rsid w:val="786A78F6"/>
    <w:rsid w:val="78C14D14"/>
    <w:rsid w:val="794DF062"/>
    <w:rsid w:val="7A2DBAB6"/>
    <w:rsid w:val="7BBB79F3"/>
    <w:rsid w:val="7C2C99FA"/>
    <w:rsid w:val="7C94B60E"/>
    <w:rsid w:val="7D47F59F"/>
    <w:rsid w:val="7D5608E9"/>
    <w:rsid w:val="7E5130E5"/>
    <w:rsid w:val="7E73E49B"/>
    <w:rsid w:val="7EE9E148"/>
    <w:rsid w:val="7F6FF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5C68EFF1-CE44-4641-8BCF-C064DC236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sid w:val="00DA0B55"/>
    <w:rPr>
      <w:color w:val="2B579A"/>
      <w:shd w:val="clear" w:color="auto" w:fill="E1DFDD"/>
    </w:rPr>
  </w:style>
  <w:style w:type="character" w:styleId="Mention">
    <w:name w:val="Mention"/>
    <w:basedOn w:val="DefaultParagraphFont"/>
    <w:uiPriority w:val="99"/>
    <w:unhideWhenUsed/>
    <w:rsid w:val="0011148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365563814">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746998702">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 w:id="212082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 id="{412F7CB2-C53D-49CA-BBF2-5FBC7A2DF848}">
    <t:Anchor>
      <t:Comment id="680982044"/>
    </t:Anchor>
    <t:History>
      <t:Event id="{D3F9891F-A679-4F58-B9AB-30922B2E3196}" time="2023-08-28T15:31:56.798Z">
        <t:Attribution userId="S::Kasie.McCarty@okhca.org::781f8d45-29d7-41da-a2a5-69c40e69d7b9" userProvider="AD" userName="Kasie McCarty"/>
        <t:Anchor>
          <t:Comment id="680982044"/>
        </t:Anchor>
        <t:Create/>
      </t:Event>
      <t:Event id="{AC329A6D-E38D-46A4-832B-99F5568E2850}" time="2023-08-28T15:31:56.798Z">
        <t:Attribution userId="S::Kasie.McCarty@okhca.org::781f8d45-29d7-41da-a2a5-69c40e69d7b9" userProvider="AD" userName="Kasie McCarty"/>
        <t:Anchor>
          <t:Comment id="680982044"/>
        </t:Anchor>
        <t:Assign userId="S::Stephen.Miller@okhca.org::695a9679-53e7-4a68-bbb6-c1626bd7e74f" userProvider="AD" userName="Stephen Miller"/>
      </t:Event>
      <t:Event id="{5B459F81-F2AE-454C-80A6-77B1919128EA}" time="2023-08-28T15:31:56.798Z">
        <t:Attribution userId="S::Kasie.McCarty@okhca.org::781f8d45-29d7-41da-a2a5-69c40e69d7b9" userProvider="AD" userName="Kasie McCarty"/>
        <t:Anchor>
          <t:Comment id="680982044"/>
        </t:Anchor>
        <t:SetTitle title="@Stephen Miller - is this accurate for the IMD SMI/SED reporting period 4/1/23 - 6/30/23?"/>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03ABC"/>
    <w:rsid w:val="00213E1E"/>
    <w:rsid w:val="00216D28"/>
    <w:rsid w:val="002214A9"/>
    <w:rsid w:val="00226EB6"/>
    <w:rsid w:val="00236D50"/>
    <w:rsid w:val="0024600A"/>
    <w:rsid w:val="002533EF"/>
    <w:rsid w:val="002950CF"/>
    <w:rsid w:val="002A41BF"/>
    <w:rsid w:val="002A5D63"/>
    <w:rsid w:val="002C15CA"/>
    <w:rsid w:val="002C23CE"/>
    <w:rsid w:val="0030292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21303"/>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2174"/>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50758"/>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57da743-9654-4381-b406-1a17045787b5">
      <UserInfo>
        <DisplayName>Kasie McCarty</DisplayName>
        <AccountId>18</AccountId>
        <AccountType/>
      </UserInfo>
      <UserInfo>
        <DisplayName>Nicholas Petschel</DisplayName>
        <AccountId>62</AccountId>
        <AccountType/>
      </UserInfo>
      <UserInfo>
        <DisplayName>Sandra Puebla</DisplayName>
        <AccountId>28</AccountId>
        <AccountType/>
      </UserInfo>
      <UserInfo>
        <DisplayName>Traylor Rains</DisplayName>
        <AccountId>33</AccountId>
        <AccountType/>
      </UserInfo>
      <UserInfo>
        <DisplayName>Leeper, Tracy</DisplayName>
        <AccountId>31</AccountId>
        <AccountType/>
      </UserInfo>
      <UserInfo>
        <DisplayName>Miller, Melissa</DisplayName>
        <AccountId>25</AccountId>
        <AccountType/>
      </UserInfo>
      <UserInfo>
        <DisplayName>Tony Russell</DisplayName>
        <AccountId>53</AccountId>
        <AccountType/>
      </UserInfo>
      <UserInfo>
        <DisplayName>Kimrey McGinnis</DisplayName>
        <AccountId>43</AccountId>
        <AccountType/>
      </UserInfo>
      <UserInfo>
        <DisplayName>Nichole Burland</DisplayName>
        <AccountId>42</AccountId>
        <AccountType/>
      </UserInfo>
      <UserInfo>
        <DisplayName>Adolph Maren</DisplayName>
        <AccountId>3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1C18673DB95F4092DCF45BD042D588" ma:contentTypeVersion="12" ma:contentTypeDescription="Create a new document." ma:contentTypeScope="" ma:versionID="0928e46f7a466f3b7064702656b68706">
  <xsd:schema xmlns:xsd="http://www.w3.org/2001/XMLSchema" xmlns:xs="http://www.w3.org/2001/XMLSchema" xmlns:p="http://schemas.microsoft.com/office/2006/metadata/properties" xmlns:ns1="http://schemas.microsoft.com/sharepoint/v3" xmlns:ns2="3d8778a2-8fba-4589-95c3-322250c434bc" xmlns:ns3="857da743-9654-4381-b406-1a17045787b5" targetNamespace="http://schemas.microsoft.com/office/2006/metadata/properties" ma:root="true" ma:fieldsID="61977878d205e338ded262e9a6f5cb8c" ns1:_="" ns2:_="" ns3:_="">
    <xsd:import namespace="http://schemas.microsoft.com/sharepoint/v3"/>
    <xsd:import namespace="3d8778a2-8fba-4589-95c3-322250c434bc"/>
    <xsd:import namespace="857da743-9654-4381-b406-1a17045787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8778a2-8fba-4589-95c3-322250c434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da743-9654-4381-b406-1a17045787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DD446F-7086-446E-B496-C701A3790DA7}">
  <ds:schemaRefs>
    <ds:schemaRef ds:uri="http://schemas.openxmlformats.org/officeDocument/2006/bibliography"/>
  </ds:schemaRefs>
</ds:datastoreItem>
</file>

<file path=customXml/itemProps2.xml><?xml version="1.0" encoding="utf-8"?>
<ds:datastoreItem xmlns:ds="http://schemas.openxmlformats.org/officeDocument/2006/customXml" ds:itemID="{4A8CA39E-743C-4AF4-BD00-2CE0B0E3B3BB}">
  <ds:schemaRefs>
    <ds:schemaRef ds:uri="3d8778a2-8fba-4589-95c3-322250c434bc"/>
    <ds:schemaRef ds:uri="http://purl.org/dc/dcmitype/"/>
    <ds:schemaRef ds:uri="http://schemas.microsoft.com/office/2006/documentManagement/types"/>
    <ds:schemaRef ds:uri="http://purl.org/dc/terms/"/>
    <ds:schemaRef ds:uri="http://schemas.microsoft.com/office/2006/metadata/properties"/>
    <ds:schemaRef ds:uri="857da743-9654-4381-b406-1a17045787b5"/>
    <ds:schemaRef ds:uri="http://purl.org/dc/elements/1.1/"/>
    <ds:schemaRef ds:uri="http://schemas.microsoft.com/sharepoint/v3"/>
    <ds:schemaRef ds:uri="http://schemas.openxmlformats.org/package/2006/metadata/core-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B14F3C0-1CA9-4B84-9DB1-2E9C8B009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8778a2-8fba-4589-95c3-322250c434bc"/>
    <ds:schemaRef ds:uri="857da743-9654-4381-b406-1a1704578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189</Words>
  <Characters>23879</Characters>
  <Application>Microsoft Office Word</Application>
  <DocSecurity>0</DocSecurity>
  <Lines>198</Lines>
  <Paragraphs>56</Paragraphs>
  <ScaleCrop>false</ScaleCrop>
  <Company>CMS</Company>
  <LinksUpToDate>false</LinksUpToDate>
  <CharactersWithSpaces>2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Brent Johnson</cp:lastModifiedBy>
  <cp:revision>62</cp:revision>
  <cp:lastPrinted>2019-10-07T13:33:00Z</cp:lastPrinted>
  <dcterms:created xsi:type="dcterms:W3CDTF">2023-02-14T01:01:00Z</dcterms:created>
  <dcterms:modified xsi:type="dcterms:W3CDTF">2023-08-2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1C18673DB95F4092DCF45BD042D588</vt:lpwstr>
  </property>
</Properties>
</file>